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6500A9B" w14:textId="32CDB1F6" w:rsidR="00232860" w:rsidRDefault="00FD673D">
      <w:r>
        <w:t>Based on what you learnt</w:t>
      </w:r>
      <w:r w:rsidR="00CF6A61">
        <w:t xml:space="preserve"> this</w:t>
      </w:r>
      <w:r>
        <w:t xml:space="preserve"> week and the material provided to you, create a dice game. The game contains two dice</w:t>
      </w:r>
      <w:r w:rsidR="00CF6A61">
        <w:t>,</w:t>
      </w:r>
      <w:r>
        <w:t xml:space="preserve"> one belongs to the player and one belonging to the computer.</w:t>
      </w:r>
      <w:r w:rsidR="00232860">
        <w:t xml:space="preserve"> Dice ha</w:t>
      </w:r>
      <w:r w:rsidR="00CF6A61">
        <w:t>s to place vertically and has to be identified which one belongs to the user and</w:t>
      </w:r>
      <w:r w:rsidR="00232860">
        <w:t xml:space="preserve"> belongs to the computer.</w:t>
      </w:r>
    </w:p>
    <w:p w14:paraId="4B9CB0D0" w14:textId="5C8CE727" w:rsidR="00FD673D" w:rsidRDefault="00FD673D" w:rsidP="00232860">
      <w:pPr>
        <w:pStyle w:val="Prrafodelista"/>
        <w:numPr>
          <w:ilvl w:val="0"/>
          <w:numId w:val="1"/>
        </w:numPr>
      </w:pPr>
      <w:r>
        <w:t>Your app has to have two buttons. One said “Higher,”   the second says “Lower”</w:t>
      </w:r>
      <w:r w:rsidR="00232860">
        <w:t xml:space="preserve"> it has to be placed horizontally</w:t>
      </w:r>
    </w:p>
    <w:p w14:paraId="3790EBFF" w14:textId="5177CA44" w:rsidR="00FD673D" w:rsidRDefault="00FD673D" w:rsidP="00232860">
      <w:pPr>
        <w:pStyle w:val="Prrafodelista"/>
        <w:numPr>
          <w:ilvl w:val="0"/>
          <w:numId w:val="1"/>
        </w:numPr>
      </w:pPr>
      <w:r>
        <w:t>By pressing each of these buttons</w:t>
      </w:r>
      <w:r w:rsidR="00681C3C">
        <w:t>,</w:t>
      </w:r>
      <w:r>
        <w:t xml:space="preserve"> both dice </w:t>
      </w:r>
      <w:r w:rsidR="00232860">
        <w:t>have to</w:t>
      </w:r>
      <w:r>
        <w:t xml:space="preserve"> roll. </w:t>
      </w:r>
    </w:p>
    <w:p w14:paraId="23AD7A33" w14:textId="70CCB44E" w:rsidR="00FD673D" w:rsidRDefault="00FD673D" w:rsidP="00232860">
      <w:pPr>
        <w:pStyle w:val="Prrafodelista"/>
        <w:numPr>
          <w:ilvl w:val="0"/>
          <w:numId w:val="1"/>
        </w:numPr>
      </w:pPr>
      <w:r>
        <w:t>If the user select</w:t>
      </w:r>
      <w:r w:rsidR="00232860">
        <w:t>s</w:t>
      </w:r>
      <w:r>
        <w:t xml:space="preserve"> </w:t>
      </w:r>
      <w:r w:rsidR="00232860">
        <w:t>“</w:t>
      </w:r>
      <w:r>
        <w:t>higher</w:t>
      </w:r>
      <w:r w:rsidR="00232860">
        <w:t>”</w:t>
      </w:r>
      <w:r>
        <w:t xml:space="preserve"> and his/her dice is higher than the computer</w:t>
      </w:r>
      <w:r w:rsidR="00232860">
        <w:t xml:space="preserve"> dice;</w:t>
      </w:r>
      <w:r>
        <w:t xml:space="preserve"> then</w:t>
      </w:r>
      <w:r w:rsidR="00232860">
        <w:t xml:space="preserve"> the user</w:t>
      </w:r>
      <w:r>
        <w:t xml:space="preserve"> is the winner</w:t>
      </w:r>
      <w:r w:rsidR="00CB434C">
        <w:t>;</w:t>
      </w:r>
      <w:r>
        <w:t xml:space="preserve"> otherwise</w:t>
      </w:r>
      <w:r w:rsidR="00CB434C">
        <w:t>,</w:t>
      </w:r>
      <w:r>
        <w:t xml:space="preserve"> he or she loses </w:t>
      </w:r>
      <w:r w:rsidR="00CB434C">
        <w:t>unless the game is a tie.</w:t>
      </w:r>
    </w:p>
    <w:p w14:paraId="3879D896" w14:textId="3576C30B" w:rsidR="00CB434C" w:rsidRDefault="00CB434C"/>
    <w:p w14:paraId="3745722C" w14:textId="2A8CA1A9" w:rsidR="00CB434C" w:rsidRDefault="00CB434C" w:rsidP="00232860">
      <w:pPr>
        <w:pStyle w:val="Prrafodelista"/>
        <w:numPr>
          <w:ilvl w:val="0"/>
          <w:numId w:val="1"/>
        </w:numPr>
      </w:pPr>
      <w:r>
        <w:t>If the user select</w:t>
      </w:r>
      <w:r w:rsidR="00232860">
        <w:t>s</w:t>
      </w:r>
      <w:r>
        <w:t xml:space="preserve"> </w:t>
      </w:r>
      <w:r w:rsidR="00232860">
        <w:t>“lower”</w:t>
      </w:r>
      <w:r>
        <w:t xml:space="preserve"> and his/her dice is </w:t>
      </w:r>
      <w:r w:rsidR="00232860">
        <w:t>lower</w:t>
      </w:r>
      <w:r>
        <w:t xml:space="preserve"> than the computer,</w:t>
      </w:r>
      <w:r w:rsidR="00232860">
        <w:t xml:space="preserve"> </w:t>
      </w:r>
      <w:r w:rsidR="00CF6A61">
        <w:t>the user is the winner; otherwise, they lose</w:t>
      </w:r>
      <w:r>
        <w:t xml:space="preserve"> unless the game is a tie</w:t>
      </w:r>
      <w:r w:rsidR="00232860">
        <w:t>.</w:t>
      </w:r>
    </w:p>
    <w:p w14:paraId="5D371901" w14:textId="34D89B53" w:rsidR="00232860" w:rsidRPr="00232860" w:rsidRDefault="00232860" w:rsidP="00232860">
      <w:pPr>
        <w:rPr>
          <w:rFonts w:ascii="Algerian" w:hAnsi="Algerian"/>
          <w:sz w:val="36"/>
          <w:szCs w:val="36"/>
        </w:rPr>
      </w:pPr>
      <w:r>
        <w:t>Considering the situation, one of the following messages has to be shown.</w:t>
      </w:r>
    </w:p>
    <w:p w14:paraId="657BEFE9" w14:textId="7268F1AC" w:rsidR="00232860" w:rsidRPr="00232860" w:rsidRDefault="00232860" w:rsidP="00CB434C">
      <w:pPr>
        <w:rPr>
          <w:rFonts w:ascii="Algerian" w:hAnsi="Algerian"/>
          <w:sz w:val="36"/>
          <w:szCs w:val="36"/>
        </w:rPr>
      </w:pPr>
      <w:r w:rsidRPr="00232860">
        <w:rPr>
          <w:rFonts w:ascii="Algerian" w:hAnsi="Algerian"/>
          <w:sz w:val="36"/>
          <w:szCs w:val="36"/>
        </w:rPr>
        <w:t>Computer Win!</w:t>
      </w:r>
    </w:p>
    <w:p w14:paraId="3F0C58C8" w14:textId="7A211EEA" w:rsidR="00232860" w:rsidRPr="00232860" w:rsidRDefault="00232860" w:rsidP="00CB434C">
      <w:pPr>
        <w:rPr>
          <w:rFonts w:ascii="Algerian" w:hAnsi="Algerian"/>
          <w:sz w:val="36"/>
          <w:szCs w:val="36"/>
        </w:rPr>
      </w:pPr>
      <w:r w:rsidRPr="00232860">
        <w:rPr>
          <w:rFonts w:ascii="Algerian" w:hAnsi="Algerian"/>
          <w:sz w:val="36"/>
          <w:szCs w:val="36"/>
        </w:rPr>
        <w:t>User Win!</w:t>
      </w:r>
    </w:p>
    <w:p w14:paraId="038AC1FA" w14:textId="46BFF7F0" w:rsidR="00232860" w:rsidRDefault="00232860" w:rsidP="00232860">
      <w:pPr>
        <w:rPr>
          <w:rFonts w:ascii="Algerian" w:hAnsi="Algerian"/>
          <w:sz w:val="36"/>
          <w:szCs w:val="36"/>
        </w:rPr>
      </w:pPr>
      <w:r w:rsidRPr="00232860">
        <w:rPr>
          <w:rFonts w:ascii="Algerian" w:hAnsi="Algerian"/>
          <w:sz w:val="36"/>
          <w:szCs w:val="36"/>
        </w:rPr>
        <w:t>It’s a tie</w:t>
      </w:r>
    </w:p>
    <w:p w14:paraId="4D9784AF" w14:textId="61533553" w:rsidR="00232860" w:rsidRDefault="00232860" w:rsidP="00CF6A61">
      <w:r>
        <w:t xml:space="preserve">You have two options for the message: 1) using an empty text </w:t>
      </w:r>
      <w:proofErr w:type="gramStart"/>
      <w:r>
        <w:t>field  2</w:t>
      </w:r>
      <w:proofErr w:type="gramEnd"/>
      <w:r>
        <w:t xml:space="preserve">) </w:t>
      </w:r>
      <w:r w:rsidR="00CF6A61">
        <w:t xml:space="preserve">You can have an image to indicate the situation </w:t>
      </w:r>
    </w:p>
    <w:p w14:paraId="4BAF9614" w14:textId="6D3F7721" w:rsidR="00681C3C" w:rsidRDefault="00681C3C" w:rsidP="00232860">
      <w:r>
        <w:t>** Make sure to apply the id, description and all the necessary attributes in style.xml, string.xml and color.xml.</w:t>
      </w:r>
    </w:p>
    <w:p w14:paraId="36CA2BB1" w14:textId="50319255" w:rsidR="00681C3C" w:rsidRDefault="00681C3C" w:rsidP="00232860">
      <w:r>
        <w:t>**make sure that you place the resources into the right folders.</w:t>
      </w:r>
    </w:p>
    <w:p w14:paraId="18C7B746" w14:textId="4B62575C" w:rsidR="00CF6A61" w:rsidRDefault="00CF6A61" w:rsidP="00232860">
      <w:r w:rsidRPr="00CF6A61">
        <w:rPr>
          <w:highlight w:val="yellow"/>
        </w:rPr>
        <w:t xml:space="preserve">Upload your project on </w:t>
      </w:r>
      <w:proofErr w:type="spellStart"/>
      <w:r w:rsidRPr="00CF6A61">
        <w:rPr>
          <w:highlight w:val="yellow"/>
        </w:rPr>
        <w:t>Github</w:t>
      </w:r>
      <w:proofErr w:type="spellEnd"/>
      <w:r w:rsidRPr="00CF6A61">
        <w:rPr>
          <w:highlight w:val="yellow"/>
        </w:rPr>
        <w:t xml:space="preserve"> and share the link by next week</w:t>
      </w:r>
    </w:p>
    <w:p w14:paraId="16BE3C51" w14:textId="0AEBFD17" w:rsidR="00CF6A61" w:rsidRDefault="00CF6A61" w:rsidP="00232860">
      <w:r>
        <w:t>If you don’t know how to push your project into GitHub, go to this link:</w:t>
      </w:r>
    </w:p>
    <w:p w14:paraId="33ADE121" w14:textId="662003AC" w:rsidR="00CF6A61" w:rsidRDefault="00E225E8" w:rsidP="00232860">
      <w:hyperlink r:id="rId8" w:history="1">
        <w:r w:rsidR="00CF6A61" w:rsidRPr="00CF6A61">
          <w:rPr>
            <w:rStyle w:val="Hipervnculo"/>
          </w:rPr>
          <w:t>https://www.geeksforgeeks.org/how-to-upload-project-on-github-from-android-studio/</w:t>
        </w:r>
      </w:hyperlink>
    </w:p>
    <w:p w14:paraId="7539BED0" w14:textId="435A2FE4" w:rsidR="00CF6A61" w:rsidRDefault="00CF6A61" w:rsidP="00232860"/>
    <w:p w14:paraId="75EC2141" w14:textId="2B4659EF" w:rsidR="00CF6A61" w:rsidRPr="00FF1B7F" w:rsidRDefault="00CF6A61" w:rsidP="00232860">
      <w:pPr>
        <w:rPr>
          <w:color w:val="000000" w:themeColor="text1"/>
        </w:rPr>
      </w:pPr>
      <w:r w:rsidRPr="00FF1B7F">
        <w:rPr>
          <w:color w:val="000000" w:themeColor="text1"/>
        </w:rPr>
        <w:t>DUE DA</w:t>
      </w:r>
      <w:bookmarkStart w:id="0" w:name="_GoBack"/>
      <w:bookmarkEnd w:id="0"/>
      <w:r w:rsidRPr="00FF1B7F">
        <w:rPr>
          <w:color w:val="000000" w:themeColor="text1"/>
        </w:rPr>
        <w:t>TE FEB 19</w:t>
      </w:r>
      <w:r w:rsidRPr="00FF1B7F">
        <w:rPr>
          <w:color w:val="000000" w:themeColor="text1"/>
          <w:vertAlign w:val="superscript"/>
        </w:rPr>
        <w:t>th</w:t>
      </w:r>
      <w:r w:rsidRPr="00FF1B7F">
        <w:rPr>
          <w:color w:val="000000" w:themeColor="text1"/>
        </w:rPr>
        <w:t xml:space="preserve"> before class starts.</w:t>
      </w:r>
    </w:p>
    <w:p w14:paraId="3FE94FA2" w14:textId="74A0E1C6" w:rsidR="00CF6A61" w:rsidRDefault="00CF6A61" w:rsidP="00232860"/>
    <w:p w14:paraId="402C7B19" w14:textId="057B4A9F" w:rsidR="00D2023C" w:rsidRPr="00FF1B7F" w:rsidRDefault="00D2023C" w:rsidP="00232860">
      <w:pPr>
        <w:rPr>
          <w:b/>
          <w:color w:val="FF0000"/>
          <w:sz w:val="24"/>
          <w:u w:val="single"/>
        </w:rPr>
      </w:pPr>
      <w:proofErr w:type="spellStart"/>
      <w:r w:rsidRPr="00FF1B7F">
        <w:rPr>
          <w:b/>
          <w:color w:val="FF0000"/>
          <w:sz w:val="24"/>
          <w:u w:val="single"/>
        </w:rPr>
        <w:t>GitHub</w:t>
      </w:r>
      <w:proofErr w:type="spellEnd"/>
      <w:r w:rsidRPr="00FF1B7F">
        <w:rPr>
          <w:b/>
          <w:color w:val="FF0000"/>
          <w:sz w:val="24"/>
          <w:u w:val="single"/>
        </w:rPr>
        <w:t xml:space="preserve"> Link</w:t>
      </w:r>
    </w:p>
    <w:p w14:paraId="5B0266A8" w14:textId="613EC585" w:rsidR="00CF6A61" w:rsidRPr="00FF1B7F" w:rsidRDefault="00D2023C" w:rsidP="00232860">
      <w:pPr>
        <w:rPr>
          <w:b/>
          <w:color w:val="FF0000"/>
        </w:rPr>
      </w:pPr>
      <w:r w:rsidRPr="00FF1B7F">
        <w:rPr>
          <w:b/>
          <w:color w:val="FF0000"/>
          <w:highlight w:val="yellow"/>
        </w:rPr>
        <w:t>https://github.com/daniela-valencia/DiceGame</w:t>
      </w:r>
    </w:p>
    <w:p w14:paraId="75A74BEA" w14:textId="2E18565B" w:rsidR="00CF6A61" w:rsidRPr="00FF1B7F" w:rsidRDefault="00CF6A61" w:rsidP="00232860">
      <w:pPr>
        <w:rPr>
          <w:color w:val="FF0000"/>
        </w:rPr>
      </w:pPr>
    </w:p>
    <w:p w14:paraId="76B5AEC2" w14:textId="1B552FCA" w:rsidR="00CF6A61" w:rsidRPr="00FF1B7F" w:rsidRDefault="00077FEA" w:rsidP="00232860">
      <w:pPr>
        <w:rPr>
          <w:color w:val="FF0000"/>
        </w:rPr>
      </w:pPr>
      <w:r w:rsidRPr="00FF1B7F">
        <w:rPr>
          <w:color w:val="FF0000"/>
        </w:rPr>
        <w:t xml:space="preserve">Teacher I tried to use an API for Ads but I didn´t get how to add it to my project. </w:t>
      </w:r>
      <w:r w:rsidR="00FF1B7F" w:rsidRPr="00FF1B7F">
        <w:rPr>
          <w:color w:val="FF0000"/>
        </w:rPr>
        <w:t>I think I should do it from the start but I realized of this when I had finished my app.</w:t>
      </w:r>
    </w:p>
    <w:p w14:paraId="5C8B172C" w14:textId="5F04D13E" w:rsidR="00CF6A61" w:rsidRDefault="00CF6A61" w:rsidP="00232860"/>
    <w:p w14:paraId="56DC24B1" w14:textId="56788D17" w:rsidR="00CF6A61" w:rsidRDefault="00CF6A61" w:rsidP="00232860"/>
    <w:p w14:paraId="69C98FAF" w14:textId="749A0EBA" w:rsidR="00CF6A61" w:rsidRDefault="00CF6A61" w:rsidP="00232860"/>
    <w:p w14:paraId="5533F3D3" w14:textId="77777777" w:rsidR="00CF6A61" w:rsidRDefault="00CF6A61" w:rsidP="00232860"/>
    <w:p w14:paraId="57105E9B" w14:textId="65AAE912" w:rsidR="000C77A1" w:rsidRPr="005E5AB3" w:rsidRDefault="000C77A1" w:rsidP="000C77A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B4C6E7" w:themeFill="accent1" w:themeFillTint="66"/>
        <w:jc w:val="center"/>
        <w:rPr>
          <w:b/>
          <w:bCs/>
        </w:rPr>
      </w:pPr>
      <w:r w:rsidRPr="005E5AB3">
        <w:rPr>
          <w:b/>
          <w:bCs/>
        </w:rPr>
        <w:t>Rubri</w:t>
      </w:r>
      <w:r w:rsidR="00302DFB">
        <w:rPr>
          <w:b/>
          <w:bCs/>
        </w:rPr>
        <w:t>c</w:t>
      </w:r>
    </w:p>
    <w:p w14:paraId="2A0A5127" w14:textId="77777777" w:rsidR="000C77A1" w:rsidRDefault="000C77A1" w:rsidP="000C77A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0C77A1" w14:paraId="6AB55800" w14:textId="77777777" w:rsidTr="00D13400">
        <w:tc>
          <w:tcPr>
            <w:tcW w:w="3116" w:type="dxa"/>
            <w:shd w:val="clear" w:color="auto" w:fill="B4C6E7" w:themeFill="accent1" w:themeFillTint="66"/>
            <w:vAlign w:val="center"/>
          </w:tcPr>
          <w:p w14:paraId="68D80DC5" w14:textId="77777777" w:rsidR="000C77A1" w:rsidRPr="005E5AB3" w:rsidRDefault="000C77A1" w:rsidP="00D13400">
            <w:pPr>
              <w:jc w:val="center"/>
              <w:rPr>
                <w:b/>
                <w:bCs/>
              </w:rPr>
            </w:pPr>
            <w:r w:rsidRPr="005E5AB3">
              <w:rPr>
                <w:b/>
                <w:bCs/>
              </w:rPr>
              <w:t>Description</w:t>
            </w:r>
          </w:p>
        </w:tc>
        <w:tc>
          <w:tcPr>
            <w:tcW w:w="3117" w:type="dxa"/>
            <w:shd w:val="clear" w:color="auto" w:fill="B4C6E7" w:themeFill="accent1" w:themeFillTint="66"/>
            <w:vAlign w:val="center"/>
          </w:tcPr>
          <w:p w14:paraId="43953F25" w14:textId="77777777" w:rsidR="000C77A1" w:rsidRDefault="000C77A1" w:rsidP="00D13400">
            <w:pPr>
              <w:jc w:val="center"/>
            </w:pPr>
            <w:r>
              <w:t>Possible Mark</w:t>
            </w:r>
          </w:p>
        </w:tc>
        <w:tc>
          <w:tcPr>
            <w:tcW w:w="3117" w:type="dxa"/>
            <w:shd w:val="clear" w:color="auto" w:fill="B4C6E7" w:themeFill="accent1" w:themeFillTint="66"/>
            <w:vAlign w:val="center"/>
          </w:tcPr>
          <w:p w14:paraId="4FA43C97" w14:textId="77777777" w:rsidR="000C77A1" w:rsidRDefault="000C77A1" w:rsidP="00D13400">
            <w:pPr>
              <w:jc w:val="center"/>
            </w:pPr>
          </w:p>
        </w:tc>
      </w:tr>
      <w:tr w:rsidR="000C77A1" w14:paraId="0826FA43" w14:textId="77777777" w:rsidTr="00D13400">
        <w:tc>
          <w:tcPr>
            <w:tcW w:w="3116" w:type="dxa"/>
            <w:vAlign w:val="center"/>
          </w:tcPr>
          <w:p w14:paraId="49FDEE76" w14:textId="77777777" w:rsidR="000C77A1" w:rsidRPr="005E5AB3" w:rsidRDefault="000C77A1" w:rsidP="00D13400">
            <w:pPr>
              <w:jc w:val="center"/>
              <w:rPr>
                <w:b/>
                <w:bCs/>
              </w:rPr>
            </w:pPr>
            <w:r w:rsidRPr="005E5AB3">
              <w:rPr>
                <w:b/>
                <w:bCs/>
              </w:rPr>
              <w:t>The building, installing and launching the app</w:t>
            </w:r>
          </w:p>
        </w:tc>
        <w:tc>
          <w:tcPr>
            <w:tcW w:w="3117" w:type="dxa"/>
            <w:vAlign w:val="center"/>
          </w:tcPr>
          <w:p w14:paraId="2DB20560" w14:textId="77777777" w:rsidR="000C77A1" w:rsidRDefault="000C77A1" w:rsidP="00D13400">
            <w:pPr>
              <w:jc w:val="center"/>
            </w:pPr>
            <w:r>
              <w:t>30%</w:t>
            </w:r>
          </w:p>
        </w:tc>
        <w:tc>
          <w:tcPr>
            <w:tcW w:w="3117" w:type="dxa"/>
            <w:vAlign w:val="center"/>
          </w:tcPr>
          <w:p w14:paraId="21850BEB" w14:textId="77777777" w:rsidR="000C77A1" w:rsidRDefault="000C77A1" w:rsidP="00D13400">
            <w:pPr>
              <w:jc w:val="center"/>
            </w:pPr>
          </w:p>
        </w:tc>
      </w:tr>
      <w:tr w:rsidR="000C77A1" w14:paraId="1B67C5AC" w14:textId="77777777" w:rsidTr="00D13400">
        <w:tc>
          <w:tcPr>
            <w:tcW w:w="3116" w:type="dxa"/>
            <w:vAlign w:val="center"/>
          </w:tcPr>
          <w:p w14:paraId="5A5B7F2E" w14:textId="77777777" w:rsidR="000C77A1" w:rsidRPr="005E5AB3" w:rsidRDefault="000C77A1" w:rsidP="00D13400">
            <w:pPr>
              <w:jc w:val="center"/>
              <w:rPr>
                <w:b/>
                <w:bCs/>
              </w:rPr>
            </w:pPr>
            <w:r w:rsidRPr="005E5AB3">
              <w:rPr>
                <w:b/>
                <w:bCs/>
              </w:rPr>
              <w:t>Code Quality</w:t>
            </w:r>
          </w:p>
        </w:tc>
        <w:tc>
          <w:tcPr>
            <w:tcW w:w="3117" w:type="dxa"/>
            <w:vAlign w:val="center"/>
          </w:tcPr>
          <w:p w14:paraId="032AF350" w14:textId="77777777" w:rsidR="000C77A1" w:rsidRDefault="000C77A1" w:rsidP="00D13400">
            <w:pPr>
              <w:jc w:val="center"/>
            </w:pPr>
            <w:r>
              <w:t>10%</w:t>
            </w:r>
          </w:p>
        </w:tc>
        <w:tc>
          <w:tcPr>
            <w:tcW w:w="3117" w:type="dxa"/>
            <w:vAlign w:val="center"/>
          </w:tcPr>
          <w:p w14:paraId="21C4F13F" w14:textId="77777777" w:rsidR="000C77A1" w:rsidRDefault="000C77A1" w:rsidP="00D13400">
            <w:pPr>
              <w:jc w:val="center"/>
            </w:pPr>
          </w:p>
        </w:tc>
      </w:tr>
      <w:tr w:rsidR="000C77A1" w14:paraId="434391BE" w14:textId="77777777" w:rsidTr="00D13400">
        <w:tc>
          <w:tcPr>
            <w:tcW w:w="3116" w:type="dxa"/>
            <w:vAlign w:val="center"/>
          </w:tcPr>
          <w:p w14:paraId="77172269" w14:textId="77777777" w:rsidR="000C77A1" w:rsidRPr="005E5AB3" w:rsidRDefault="000C77A1" w:rsidP="00D13400">
            <w:pPr>
              <w:jc w:val="center"/>
              <w:rPr>
                <w:b/>
                <w:bCs/>
              </w:rPr>
            </w:pPr>
            <w:r w:rsidRPr="005E5AB3">
              <w:rPr>
                <w:b/>
                <w:bCs/>
              </w:rPr>
              <w:t>Proper implementation of ID</w:t>
            </w:r>
          </w:p>
        </w:tc>
        <w:tc>
          <w:tcPr>
            <w:tcW w:w="3117" w:type="dxa"/>
            <w:vAlign w:val="center"/>
          </w:tcPr>
          <w:p w14:paraId="4D90088F" w14:textId="77777777" w:rsidR="000C77A1" w:rsidRDefault="000C77A1" w:rsidP="00D13400">
            <w:pPr>
              <w:jc w:val="center"/>
            </w:pPr>
            <w:r>
              <w:t>10%</w:t>
            </w:r>
          </w:p>
        </w:tc>
        <w:tc>
          <w:tcPr>
            <w:tcW w:w="3117" w:type="dxa"/>
            <w:vAlign w:val="center"/>
          </w:tcPr>
          <w:p w14:paraId="29A53DE0" w14:textId="77777777" w:rsidR="000C77A1" w:rsidRDefault="000C77A1" w:rsidP="00D13400">
            <w:pPr>
              <w:jc w:val="center"/>
            </w:pPr>
          </w:p>
        </w:tc>
      </w:tr>
      <w:tr w:rsidR="000C77A1" w14:paraId="2AC6AD80" w14:textId="77777777" w:rsidTr="00D13400">
        <w:tc>
          <w:tcPr>
            <w:tcW w:w="3116" w:type="dxa"/>
            <w:vAlign w:val="center"/>
          </w:tcPr>
          <w:p w14:paraId="123AF7EC" w14:textId="77777777" w:rsidR="000C77A1" w:rsidRPr="005E5AB3" w:rsidRDefault="000C77A1" w:rsidP="00D13400">
            <w:pPr>
              <w:jc w:val="center"/>
              <w:rPr>
                <w:b/>
                <w:bCs/>
              </w:rPr>
            </w:pPr>
            <w:r w:rsidRPr="005E5AB3">
              <w:rPr>
                <w:b/>
                <w:bCs/>
              </w:rPr>
              <w:t>Proper use of color.xml, strings.xml and style.xml</w:t>
            </w:r>
          </w:p>
        </w:tc>
        <w:tc>
          <w:tcPr>
            <w:tcW w:w="3117" w:type="dxa"/>
            <w:vAlign w:val="center"/>
          </w:tcPr>
          <w:p w14:paraId="7B45E0AA" w14:textId="77777777" w:rsidR="000C77A1" w:rsidRDefault="000C77A1" w:rsidP="00D13400">
            <w:pPr>
              <w:jc w:val="center"/>
            </w:pPr>
            <w:r>
              <w:t>10%</w:t>
            </w:r>
          </w:p>
        </w:tc>
        <w:tc>
          <w:tcPr>
            <w:tcW w:w="3117" w:type="dxa"/>
            <w:vAlign w:val="center"/>
          </w:tcPr>
          <w:p w14:paraId="42C8C1FC" w14:textId="77777777" w:rsidR="000C77A1" w:rsidRDefault="000C77A1" w:rsidP="00D13400">
            <w:pPr>
              <w:jc w:val="center"/>
            </w:pPr>
          </w:p>
        </w:tc>
      </w:tr>
      <w:tr w:rsidR="000C77A1" w14:paraId="535F9B0E" w14:textId="77777777" w:rsidTr="00D13400">
        <w:tc>
          <w:tcPr>
            <w:tcW w:w="3116" w:type="dxa"/>
            <w:vAlign w:val="center"/>
          </w:tcPr>
          <w:p w14:paraId="22FACFE2" w14:textId="77777777" w:rsidR="000C77A1" w:rsidRPr="005E5AB3" w:rsidRDefault="000C77A1" w:rsidP="00D13400">
            <w:pPr>
              <w:jc w:val="center"/>
              <w:rPr>
                <w:b/>
                <w:bCs/>
              </w:rPr>
            </w:pPr>
            <w:r w:rsidRPr="005E5AB3">
              <w:rPr>
                <w:b/>
                <w:bCs/>
              </w:rPr>
              <w:t>Proper layout and android device compatibility</w:t>
            </w:r>
          </w:p>
        </w:tc>
        <w:tc>
          <w:tcPr>
            <w:tcW w:w="3117" w:type="dxa"/>
            <w:vAlign w:val="center"/>
          </w:tcPr>
          <w:p w14:paraId="0B05D66A" w14:textId="77777777" w:rsidR="000C77A1" w:rsidRDefault="000C77A1" w:rsidP="00D13400">
            <w:pPr>
              <w:jc w:val="center"/>
            </w:pPr>
            <w:r>
              <w:t>20%</w:t>
            </w:r>
          </w:p>
        </w:tc>
        <w:tc>
          <w:tcPr>
            <w:tcW w:w="3117" w:type="dxa"/>
            <w:vAlign w:val="center"/>
          </w:tcPr>
          <w:p w14:paraId="79FF54A8" w14:textId="77777777" w:rsidR="000C77A1" w:rsidRDefault="000C77A1" w:rsidP="00D13400">
            <w:pPr>
              <w:jc w:val="center"/>
            </w:pPr>
          </w:p>
        </w:tc>
      </w:tr>
      <w:tr w:rsidR="000C77A1" w14:paraId="70966FA9" w14:textId="77777777" w:rsidTr="00D13400">
        <w:tc>
          <w:tcPr>
            <w:tcW w:w="3116" w:type="dxa"/>
            <w:vAlign w:val="center"/>
          </w:tcPr>
          <w:p w14:paraId="15CC42D4" w14:textId="77777777" w:rsidR="000C77A1" w:rsidRPr="005E5AB3" w:rsidRDefault="000C77A1" w:rsidP="00D13400">
            <w:pPr>
              <w:jc w:val="center"/>
              <w:rPr>
                <w:b/>
                <w:bCs/>
              </w:rPr>
            </w:pPr>
            <w:r w:rsidRPr="005E5AB3">
              <w:rPr>
                <w:b/>
                <w:bCs/>
              </w:rPr>
              <w:t>Proper implementation of resources</w:t>
            </w:r>
          </w:p>
        </w:tc>
        <w:tc>
          <w:tcPr>
            <w:tcW w:w="3117" w:type="dxa"/>
            <w:vAlign w:val="center"/>
          </w:tcPr>
          <w:p w14:paraId="582C7137" w14:textId="77777777" w:rsidR="000C77A1" w:rsidRDefault="000C77A1" w:rsidP="00D13400">
            <w:pPr>
              <w:jc w:val="center"/>
            </w:pPr>
            <w:r>
              <w:t>10%</w:t>
            </w:r>
          </w:p>
        </w:tc>
        <w:tc>
          <w:tcPr>
            <w:tcW w:w="3117" w:type="dxa"/>
            <w:vAlign w:val="center"/>
          </w:tcPr>
          <w:p w14:paraId="3C003FA5" w14:textId="77777777" w:rsidR="000C77A1" w:rsidRDefault="000C77A1" w:rsidP="00D13400">
            <w:pPr>
              <w:jc w:val="center"/>
            </w:pPr>
          </w:p>
        </w:tc>
      </w:tr>
      <w:tr w:rsidR="000C77A1" w14:paraId="0A8C3DF8" w14:textId="77777777" w:rsidTr="00D13400">
        <w:tc>
          <w:tcPr>
            <w:tcW w:w="3116" w:type="dxa"/>
            <w:vAlign w:val="center"/>
          </w:tcPr>
          <w:p w14:paraId="5646949D" w14:textId="77777777" w:rsidR="000C77A1" w:rsidRPr="005E5AB3" w:rsidRDefault="000C77A1" w:rsidP="00D13400">
            <w:pPr>
              <w:jc w:val="center"/>
              <w:rPr>
                <w:b/>
                <w:bCs/>
              </w:rPr>
            </w:pPr>
            <w:r w:rsidRPr="005E5AB3">
              <w:rPr>
                <w:b/>
                <w:bCs/>
              </w:rPr>
              <w:t>Proper implantation of mipmap (icon has to support square and circle)</w:t>
            </w:r>
          </w:p>
        </w:tc>
        <w:tc>
          <w:tcPr>
            <w:tcW w:w="3117" w:type="dxa"/>
            <w:vAlign w:val="center"/>
          </w:tcPr>
          <w:p w14:paraId="6CC02C5D" w14:textId="77777777" w:rsidR="000C77A1" w:rsidRDefault="000C77A1" w:rsidP="00D13400">
            <w:pPr>
              <w:jc w:val="center"/>
            </w:pPr>
            <w:r>
              <w:t>10%</w:t>
            </w:r>
          </w:p>
        </w:tc>
        <w:tc>
          <w:tcPr>
            <w:tcW w:w="3117" w:type="dxa"/>
            <w:vAlign w:val="center"/>
          </w:tcPr>
          <w:p w14:paraId="2372EA1E" w14:textId="77777777" w:rsidR="000C77A1" w:rsidRDefault="000C77A1" w:rsidP="00D13400">
            <w:pPr>
              <w:jc w:val="center"/>
            </w:pPr>
          </w:p>
        </w:tc>
      </w:tr>
      <w:tr w:rsidR="000C77A1" w14:paraId="3249604E" w14:textId="77777777" w:rsidTr="00D13400">
        <w:tc>
          <w:tcPr>
            <w:tcW w:w="3116" w:type="dxa"/>
            <w:vAlign w:val="center"/>
          </w:tcPr>
          <w:p w14:paraId="413207FE" w14:textId="77777777" w:rsidR="000C77A1" w:rsidRPr="005E5AB3" w:rsidRDefault="000C77A1" w:rsidP="00D13400">
            <w:pPr>
              <w:jc w:val="center"/>
              <w:rPr>
                <w:b/>
                <w:bCs/>
              </w:rPr>
            </w:pPr>
            <w:r w:rsidRPr="005E5AB3">
              <w:rPr>
                <w:b/>
                <w:bCs/>
              </w:rPr>
              <w:t>Using API (Extra credit 10%)</w:t>
            </w:r>
          </w:p>
        </w:tc>
        <w:tc>
          <w:tcPr>
            <w:tcW w:w="3117" w:type="dxa"/>
            <w:vAlign w:val="center"/>
          </w:tcPr>
          <w:p w14:paraId="37697E41" w14:textId="77777777" w:rsidR="000C77A1" w:rsidRDefault="000C77A1" w:rsidP="00D13400">
            <w:pPr>
              <w:jc w:val="center"/>
            </w:pPr>
          </w:p>
        </w:tc>
        <w:tc>
          <w:tcPr>
            <w:tcW w:w="3117" w:type="dxa"/>
            <w:vAlign w:val="center"/>
          </w:tcPr>
          <w:p w14:paraId="651D5B6D" w14:textId="77777777" w:rsidR="000C77A1" w:rsidRDefault="000C77A1" w:rsidP="00D13400">
            <w:pPr>
              <w:jc w:val="center"/>
            </w:pPr>
          </w:p>
        </w:tc>
      </w:tr>
      <w:tr w:rsidR="000C77A1" w14:paraId="603B9AEB" w14:textId="77777777" w:rsidTr="00D13400">
        <w:tc>
          <w:tcPr>
            <w:tcW w:w="3116" w:type="dxa"/>
            <w:vAlign w:val="center"/>
          </w:tcPr>
          <w:p w14:paraId="440065E7" w14:textId="77777777" w:rsidR="000C77A1" w:rsidRPr="005E5AB3" w:rsidRDefault="000C77A1" w:rsidP="00D13400">
            <w:pPr>
              <w:jc w:val="center"/>
              <w:rPr>
                <w:b/>
                <w:bCs/>
              </w:rPr>
            </w:pPr>
          </w:p>
        </w:tc>
        <w:tc>
          <w:tcPr>
            <w:tcW w:w="3117" w:type="dxa"/>
            <w:vAlign w:val="center"/>
          </w:tcPr>
          <w:p w14:paraId="5E523964" w14:textId="77777777" w:rsidR="000C77A1" w:rsidRDefault="000C77A1" w:rsidP="00D13400">
            <w:pPr>
              <w:jc w:val="center"/>
            </w:pPr>
            <w:r>
              <w:t>100%</w:t>
            </w:r>
          </w:p>
        </w:tc>
        <w:tc>
          <w:tcPr>
            <w:tcW w:w="3117" w:type="dxa"/>
            <w:vAlign w:val="center"/>
          </w:tcPr>
          <w:p w14:paraId="13708F71" w14:textId="77777777" w:rsidR="000C77A1" w:rsidRDefault="000C77A1" w:rsidP="00D13400">
            <w:pPr>
              <w:jc w:val="center"/>
            </w:pPr>
          </w:p>
        </w:tc>
      </w:tr>
    </w:tbl>
    <w:p w14:paraId="69B32467" w14:textId="77777777" w:rsidR="000C77A1" w:rsidRPr="005E5AB3" w:rsidRDefault="000C77A1" w:rsidP="000C77A1"/>
    <w:p w14:paraId="701C4897" w14:textId="0819C5D7" w:rsidR="00232860" w:rsidRDefault="00232860" w:rsidP="00232860"/>
    <w:p w14:paraId="5FC77BAE" w14:textId="02E0B35B" w:rsidR="00232860" w:rsidRDefault="00232860" w:rsidP="00232860"/>
    <w:p w14:paraId="014D682E" w14:textId="11A25015" w:rsidR="00232860" w:rsidRDefault="00232860" w:rsidP="00232860"/>
    <w:p w14:paraId="1AE6F5EA" w14:textId="2974D2E1" w:rsidR="00232860" w:rsidRDefault="00232860" w:rsidP="00232860"/>
    <w:p w14:paraId="01CAC8A0" w14:textId="5B7F4F28" w:rsidR="00232860" w:rsidRDefault="00232860" w:rsidP="00232860"/>
    <w:p w14:paraId="3E0C91BE" w14:textId="74CB7DDD" w:rsidR="00232860" w:rsidRDefault="00232860" w:rsidP="00232860"/>
    <w:p w14:paraId="3DA888C3" w14:textId="77777777" w:rsidR="00232860" w:rsidRDefault="00232860" w:rsidP="00232860"/>
    <w:p w14:paraId="4847BE78" w14:textId="0362CA21" w:rsidR="00232860" w:rsidRDefault="00232860" w:rsidP="00232860"/>
    <w:p w14:paraId="7FF117DF" w14:textId="5F2DB594" w:rsidR="00232860" w:rsidRDefault="00232860" w:rsidP="00232860"/>
    <w:p w14:paraId="02EF4FFC" w14:textId="77777777" w:rsidR="00521931" w:rsidRDefault="00521931" w:rsidP="00232860"/>
    <w:p w14:paraId="6A5D8EB5" w14:textId="77777777" w:rsidR="00091B79" w:rsidRDefault="00091B79" w:rsidP="00232860"/>
    <w:p w14:paraId="779BDA6F" w14:textId="77777777" w:rsidR="00232860" w:rsidRDefault="00232860" w:rsidP="00232860"/>
    <w:p w14:paraId="736607EC" w14:textId="2C4ADB3A" w:rsidR="00232860" w:rsidRDefault="00232860" w:rsidP="00232860"/>
    <w:p w14:paraId="4EC90887" w14:textId="3C32892C" w:rsidR="00232860" w:rsidRDefault="00232860" w:rsidP="00232860">
      <w:r>
        <w:t>Paste your java code here//</w:t>
      </w:r>
    </w:p>
    <w:p w14:paraId="79C526EF" w14:textId="1B73A9BE" w:rsidR="00232860" w:rsidRDefault="00232860" w:rsidP="00232860"/>
    <w:p w14:paraId="1FC8C1EE" w14:textId="77777777" w:rsidR="00091B79" w:rsidRPr="00091B79" w:rsidRDefault="00091B79" w:rsidP="00091B79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</w:pPr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t xml:space="preserve">package </w:t>
      </w:r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com.example.week4</w:t>
      </w:r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t>;</w:t>
      </w:r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br/>
      </w:r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br/>
        <w:t xml:space="preserve">import </w:t>
      </w:r>
      <w:proofErr w:type="spellStart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androidx.appcompat.app.AppCompatActivity</w:t>
      </w:r>
      <w:proofErr w:type="spellEnd"/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t>;</w:t>
      </w:r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br/>
      </w:r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br/>
        <w:t xml:space="preserve">import </w:t>
      </w:r>
      <w:proofErr w:type="spellStart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android.annotation.</w:t>
      </w:r>
      <w:r w:rsidRPr="00091B79">
        <w:rPr>
          <w:rFonts w:ascii="Consolas" w:eastAsia="Times New Roman" w:hAnsi="Consolas" w:cs="Consolas"/>
          <w:color w:val="BBB529"/>
          <w:sz w:val="20"/>
          <w:szCs w:val="20"/>
          <w:lang w:eastAsia="es-CO"/>
        </w:rPr>
        <w:t>SuppressLint</w:t>
      </w:r>
      <w:proofErr w:type="spellEnd"/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t>;</w:t>
      </w:r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br/>
        <w:t xml:space="preserve">import </w:t>
      </w:r>
      <w:proofErr w:type="spellStart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android.os.Bundle</w:t>
      </w:r>
      <w:proofErr w:type="spellEnd"/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t>;</w:t>
      </w:r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br/>
        <w:t xml:space="preserve">import </w:t>
      </w:r>
      <w:proofErr w:type="spellStart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android.util.Log</w:t>
      </w:r>
      <w:proofErr w:type="spellEnd"/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t>;</w:t>
      </w:r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br/>
        <w:t xml:space="preserve">import </w:t>
      </w:r>
      <w:proofErr w:type="spellStart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android.view.View</w:t>
      </w:r>
      <w:proofErr w:type="spellEnd"/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t>;</w:t>
      </w:r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br/>
        <w:t xml:space="preserve">import </w:t>
      </w:r>
      <w:proofErr w:type="spellStart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android.widget.Button</w:t>
      </w:r>
      <w:proofErr w:type="spellEnd"/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t>;</w:t>
      </w:r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br/>
        <w:t xml:space="preserve">import </w:t>
      </w:r>
      <w:proofErr w:type="spellStart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android.widget.ImageView</w:t>
      </w:r>
      <w:proofErr w:type="spellEnd"/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t>;</w:t>
      </w:r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br/>
        <w:t xml:space="preserve">import </w:t>
      </w:r>
      <w:proofErr w:type="spellStart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android.widget.TextView</w:t>
      </w:r>
      <w:proofErr w:type="spellEnd"/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t>;</w:t>
      </w:r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br/>
      </w:r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br/>
        <w:t xml:space="preserve">import </w:t>
      </w:r>
      <w:proofErr w:type="spellStart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java.util.Random</w:t>
      </w:r>
      <w:proofErr w:type="spellEnd"/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t>;</w:t>
      </w:r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br/>
      </w:r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br/>
        <w:t xml:space="preserve">public class </w:t>
      </w:r>
      <w:proofErr w:type="spellStart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MainActivity</w:t>
      </w:r>
      <w:proofErr w:type="spellEnd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 xml:space="preserve"> </w:t>
      </w:r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t xml:space="preserve">extends </w:t>
      </w:r>
      <w:proofErr w:type="spellStart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AppCompatActivity</w:t>
      </w:r>
      <w:proofErr w:type="spellEnd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 xml:space="preserve"> {</w:t>
      </w:r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br/>
      </w:r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br/>
        <w:t xml:space="preserve">    </w:t>
      </w:r>
      <w:r w:rsidRPr="00091B79">
        <w:rPr>
          <w:rFonts w:ascii="Consolas" w:eastAsia="Times New Roman" w:hAnsi="Consolas" w:cs="Consolas"/>
          <w:color w:val="BBB529"/>
          <w:sz w:val="20"/>
          <w:szCs w:val="20"/>
          <w:lang w:eastAsia="es-CO"/>
        </w:rPr>
        <w:t>@Override</w:t>
      </w:r>
      <w:r w:rsidRPr="00091B79">
        <w:rPr>
          <w:rFonts w:ascii="Consolas" w:eastAsia="Times New Roman" w:hAnsi="Consolas" w:cs="Consolas"/>
          <w:color w:val="BBB529"/>
          <w:sz w:val="20"/>
          <w:szCs w:val="20"/>
          <w:lang w:eastAsia="es-CO"/>
        </w:rPr>
        <w:br/>
        <w:t xml:space="preserve">    </w:t>
      </w:r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t xml:space="preserve">protected void </w:t>
      </w:r>
      <w:proofErr w:type="spellStart"/>
      <w:r w:rsidRPr="00091B79">
        <w:rPr>
          <w:rFonts w:ascii="Consolas" w:eastAsia="Times New Roman" w:hAnsi="Consolas" w:cs="Consolas"/>
          <w:color w:val="FFC66D"/>
          <w:sz w:val="20"/>
          <w:szCs w:val="20"/>
          <w:lang w:eastAsia="es-CO"/>
        </w:rPr>
        <w:t>onCreate</w:t>
      </w:r>
      <w:proofErr w:type="spellEnd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 xml:space="preserve">(Bundle </w:t>
      </w:r>
      <w:proofErr w:type="spellStart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savedInstanceState</w:t>
      </w:r>
      <w:proofErr w:type="spellEnd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) {</w:t>
      </w:r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br/>
        <w:t xml:space="preserve">        </w:t>
      </w:r>
      <w:proofErr w:type="spellStart"/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t>super</w:t>
      </w:r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.onCreate</w:t>
      </w:r>
      <w:proofErr w:type="spellEnd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(</w:t>
      </w:r>
      <w:proofErr w:type="spellStart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savedInstanceState</w:t>
      </w:r>
      <w:proofErr w:type="spellEnd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)</w:t>
      </w:r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t>;</w:t>
      </w:r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br/>
        <w:t xml:space="preserve">        </w:t>
      </w:r>
      <w:proofErr w:type="spellStart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setContentView</w:t>
      </w:r>
      <w:proofErr w:type="spellEnd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(</w:t>
      </w:r>
      <w:proofErr w:type="spellStart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R.layout.</w:t>
      </w:r>
      <w:r w:rsidRPr="00091B79">
        <w:rPr>
          <w:rFonts w:ascii="Consolas" w:eastAsia="Times New Roman" w:hAnsi="Consolas" w:cs="Consolas"/>
          <w:i/>
          <w:iCs/>
          <w:color w:val="9876AA"/>
          <w:sz w:val="20"/>
          <w:szCs w:val="20"/>
          <w:lang w:eastAsia="es-CO"/>
        </w:rPr>
        <w:t>activity_main</w:t>
      </w:r>
      <w:proofErr w:type="spellEnd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)</w:t>
      </w:r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t>;</w:t>
      </w:r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br/>
      </w:r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br/>
        <w:t xml:space="preserve">        </w:t>
      </w:r>
      <w:r w:rsidRPr="00091B79">
        <w:rPr>
          <w:rFonts w:ascii="Consolas" w:eastAsia="Times New Roman" w:hAnsi="Consolas" w:cs="Consolas"/>
          <w:color w:val="808080"/>
          <w:sz w:val="20"/>
          <w:szCs w:val="20"/>
          <w:lang w:eastAsia="es-CO"/>
        </w:rPr>
        <w:t>//We create an object for each recourse (images, buttons, texts)</w:t>
      </w:r>
      <w:r w:rsidRPr="00091B79">
        <w:rPr>
          <w:rFonts w:ascii="Consolas" w:eastAsia="Times New Roman" w:hAnsi="Consolas" w:cs="Consolas"/>
          <w:color w:val="808080"/>
          <w:sz w:val="20"/>
          <w:szCs w:val="20"/>
          <w:lang w:eastAsia="es-CO"/>
        </w:rPr>
        <w:br/>
        <w:t xml:space="preserve">        </w:t>
      </w:r>
      <w:proofErr w:type="spellStart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ImageView</w:t>
      </w:r>
      <w:proofErr w:type="spellEnd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 xml:space="preserve"> </w:t>
      </w:r>
      <w:proofErr w:type="spellStart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leftDice</w:t>
      </w:r>
      <w:proofErr w:type="spellEnd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 xml:space="preserve">= </w:t>
      </w:r>
      <w:proofErr w:type="spellStart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findViewById</w:t>
      </w:r>
      <w:proofErr w:type="spellEnd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(</w:t>
      </w:r>
      <w:proofErr w:type="spellStart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R.id.</w:t>
      </w:r>
      <w:r w:rsidRPr="00091B79">
        <w:rPr>
          <w:rFonts w:ascii="Consolas" w:eastAsia="Times New Roman" w:hAnsi="Consolas" w:cs="Consolas"/>
          <w:i/>
          <w:iCs/>
          <w:color w:val="9876AA"/>
          <w:sz w:val="20"/>
          <w:szCs w:val="20"/>
          <w:lang w:eastAsia="es-CO"/>
        </w:rPr>
        <w:t>left</w:t>
      </w:r>
      <w:proofErr w:type="spellEnd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)</w:t>
      </w:r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t>;</w:t>
      </w:r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br/>
        <w:t xml:space="preserve">        </w:t>
      </w:r>
      <w:proofErr w:type="spellStart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ImageView</w:t>
      </w:r>
      <w:proofErr w:type="spellEnd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 xml:space="preserve"> </w:t>
      </w:r>
      <w:proofErr w:type="spellStart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rightDice</w:t>
      </w:r>
      <w:proofErr w:type="spellEnd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 xml:space="preserve">= </w:t>
      </w:r>
      <w:proofErr w:type="spellStart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findViewById</w:t>
      </w:r>
      <w:proofErr w:type="spellEnd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(</w:t>
      </w:r>
      <w:proofErr w:type="spellStart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R.id.</w:t>
      </w:r>
      <w:r w:rsidRPr="00091B79">
        <w:rPr>
          <w:rFonts w:ascii="Consolas" w:eastAsia="Times New Roman" w:hAnsi="Consolas" w:cs="Consolas"/>
          <w:i/>
          <w:iCs/>
          <w:color w:val="9876AA"/>
          <w:sz w:val="20"/>
          <w:szCs w:val="20"/>
          <w:lang w:eastAsia="es-CO"/>
        </w:rPr>
        <w:t>right</w:t>
      </w:r>
      <w:proofErr w:type="spellEnd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)</w:t>
      </w:r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t>;</w:t>
      </w:r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br/>
        <w:t xml:space="preserve">        </w:t>
      </w:r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 xml:space="preserve">Button </w:t>
      </w:r>
      <w:proofErr w:type="spellStart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higher_btn</w:t>
      </w:r>
      <w:proofErr w:type="spellEnd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 xml:space="preserve"> = </w:t>
      </w:r>
      <w:proofErr w:type="spellStart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findViewById</w:t>
      </w:r>
      <w:proofErr w:type="spellEnd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(</w:t>
      </w:r>
      <w:proofErr w:type="spellStart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R.id.</w:t>
      </w:r>
      <w:r w:rsidRPr="00091B79">
        <w:rPr>
          <w:rFonts w:ascii="Consolas" w:eastAsia="Times New Roman" w:hAnsi="Consolas" w:cs="Consolas"/>
          <w:i/>
          <w:iCs/>
          <w:color w:val="9876AA"/>
          <w:sz w:val="20"/>
          <w:szCs w:val="20"/>
          <w:lang w:eastAsia="es-CO"/>
        </w:rPr>
        <w:t>higher_button</w:t>
      </w:r>
      <w:proofErr w:type="spellEnd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)</w:t>
      </w:r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t>;</w:t>
      </w:r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br/>
        <w:t xml:space="preserve">        </w:t>
      </w:r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 xml:space="preserve">Button </w:t>
      </w:r>
      <w:proofErr w:type="spellStart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lower_btn</w:t>
      </w:r>
      <w:proofErr w:type="spellEnd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 xml:space="preserve"> = </w:t>
      </w:r>
      <w:proofErr w:type="spellStart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findViewById</w:t>
      </w:r>
      <w:proofErr w:type="spellEnd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(</w:t>
      </w:r>
      <w:proofErr w:type="spellStart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R.id.</w:t>
      </w:r>
      <w:r w:rsidRPr="00091B79">
        <w:rPr>
          <w:rFonts w:ascii="Consolas" w:eastAsia="Times New Roman" w:hAnsi="Consolas" w:cs="Consolas"/>
          <w:i/>
          <w:iCs/>
          <w:color w:val="9876AA"/>
          <w:sz w:val="20"/>
          <w:szCs w:val="20"/>
          <w:lang w:eastAsia="es-CO"/>
        </w:rPr>
        <w:t>lower_button</w:t>
      </w:r>
      <w:proofErr w:type="spellEnd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)</w:t>
      </w:r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t>;</w:t>
      </w:r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br/>
        <w:t xml:space="preserve">        </w:t>
      </w:r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 xml:space="preserve">Random </w:t>
      </w:r>
      <w:proofErr w:type="spellStart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rd</w:t>
      </w:r>
      <w:proofErr w:type="spellEnd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 xml:space="preserve"> = </w:t>
      </w:r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t xml:space="preserve">new </w:t>
      </w:r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Random()</w:t>
      </w:r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t>;</w:t>
      </w:r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br/>
        <w:t xml:space="preserve">        </w:t>
      </w:r>
      <w:proofErr w:type="spellStart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TextView</w:t>
      </w:r>
      <w:proofErr w:type="spellEnd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 xml:space="preserve"> </w:t>
      </w:r>
      <w:proofErr w:type="spellStart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msg</w:t>
      </w:r>
      <w:proofErr w:type="spellEnd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 xml:space="preserve"> = </w:t>
      </w:r>
      <w:proofErr w:type="spellStart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findViewById</w:t>
      </w:r>
      <w:proofErr w:type="spellEnd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(</w:t>
      </w:r>
      <w:proofErr w:type="spellStart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R.id.</w:t>
      </w:r>
      <w:r w:rsidRPr="00091B79">
        <w:rPr>
          <w:rFonts w:ascii="Consolas" w:eastAsia="Times New Roman" w:hAnsi="Consolas" w:cs="Consolas"/>
          <w:i/>
          <w:iCs/>
          <w:color w:val="9876AA"/>
          <w:sz w:val="20"/>
          <w:szCs w:val="20"/>
          <w:lang w:eastAsia="es-CO"/>
        </w:rPr>
        <w:t>message</w:t>
      </w:r>
      <w:proofErr w:type="spellEnd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)</w:t>
      </w:r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t>;</w:t>
      </w:r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br/>
      </w:r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br/>
        <w:t xml:space="preserve">        </w:t>
      </w:r>
      <w:proofErr w:type="spellStart"/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t>int</w:t>
      </w:r>
      <w:proofErr w:type="spellEnd"/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t xml:space="preserve"> </w:t>
      </w:r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 xml:space="preserve">[] </w:t>
      </w:r>
      <w:proofErr w:type="spellStart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dice_array</w:t>
      </w:r>
      <w:proofErr w:type="spellEnd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 xml:space="preserve"> = {R.drawable.</w:t>
      </w:r>
      <w:r w:rsidRPr="00091B79">
        <w:rPr>
          <w:rFonts w:ascii="Consolas" w:eastAsia="Times New Roman" w:hAnsi="Consolas" w:cs="Consolas"/>
          <w:i/>
          <w:iCs/>
          <w:color w:val="9876AA"/>
          <w:sz w:val="20"/>
          <w:szCs w:val="20"/>
          <w:lang w:eastAsia="es-CO"/>
        </w:rPr>
        <w:t>dice1</w:t>
      </w:r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t>,</w:t>
      </w:r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br/>
        <w:t xml:space="preserve">                </w:t>
      </w:r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R.drawable.</w:t>
      </w:r>
      <w:r w:rsidRPr="00091B79">
        <w:rPr>
          <w:rFonts w:ascii="Consolas" w:eastAsia="Times New Roman" w:hAnsi="Consolas" w:cs="Consolas"/>
          <w:i/>
          <w:iCs/>
          <w:color w:val="9876AA"/>
          <w:sz w:val="20"/>
          <w:szCs w:val="20"/>
          <w:lang w:eastAsia="es-CO"/>
        </w:rPr>
        <w:t>dice2</w:t>
      </w:r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t>,</w:t>
      </w:r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br/>
        <w:t xml:space="preserve">                </w:t>
      </w:r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R.drawable.</w:t>
      </w:r>
      <w:r w:rsidRPr="00091B79">
        <w:rPr>
          <w:rFonts w:ascii="Consolas" w:eastAsia="Times New Roman" w:hAnsi="Consolas" w:cs="Consolas"/>
          <w:i/>
          <w:iCs/>
          <w:color w:val="9876AA"/>
          <w:sz w:val="20"/>
          <w:szCs w:val="20"/>
          <w:lang w:eastAsia="es-CO"/>
        </w:rPr>
        <w:t>dice3</w:t>
      </w:r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t>,</w:t>
      </w:r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br/>
        <w:t xml:space="preserve">                </w:t>
      </w:r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R.drawable.</w:t>
      </w:r>
      <w:r w:rsidRPr="00091B79">
        <w:rPr>
          <w:rFonts w:ascii="Consolas" w:eastAsia="Times New Roman" w:hAnsi="Consolas" w:cs="Consolas"/>
          <w:i/>
          <w:iCs/>
          <w:color w:val="9876AA"/>
          <w:sz w:val="20"/>
          <w:szCs w:val="20"/>
          <w:lang w:eastAsia="es-CO"/>
        </w:rPr>
        <w:t>dice4</w:t>
      </w:r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t>,</w:t>
      </w:r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br/>
        <w:t xml:space="preserve">                </w:t>
      </w:r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R.drawable.</w:t>
      </w:r>
      <w:r w:rsidRPr="00091B79">
        <w:rPr>
          <w:rFonts w:ascii="Consolas" w:eastAsia="Times New Roman" w:hAnsi="Consolas" w:cs="Consolas"/>
          <w:i/>
          <w:iCs/>
          <w:color w:val="9876AA"/>
          <w:sz w:val="20"/>
          <w:szCs w:val="20"/>
          <w:lang w:eastAsia="es-CO"/>
        </w:rPr>
        <w:t>dice5</w:t>
      </w:r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t>,</w:t>
      </w:r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br/>
        <w:t xml:space="preserve">                </w:t>
      </w:r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R.drawable.</w:t>
      </w:r>
      <w:r w:rsidRPr="00091B79">
        <w:rPr>
          <w:rFonts w:ascii="Consolas" w:eastAsia="Times New Roman" w:hAnsi="Consolas" w:cs="Consolas"/>
          <w:i/>
          <w:iCs/>
          <w:color w:val="9876AA"/>
          <w:sz w:val="20"/>
          <w:szCs w:val="20"/>
          <w:lang w:eastAsia="es-CO"/>
        </w:rPr>
        <w:t>dice6</w:t>
      </w:r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t>,</w:t>
      </w:r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br/>
        <w:t xml:space="preserve">        </w:t>
      </w:r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}</w:t>
      </w:r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t>;</w:t>
      </w:r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br/>
      </w:r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br/>
        <w:t xml:space="preserve">        </w:t>
      </w:r>
      <w:r w:rsidRPr="00091B79">
        <w:rPr>
          <w:rFonts w:ascii="Consolas" w:eastAsia="Times New Roman" w:hAnsi="Consolas" w:cs="Consolas"/>
          <w:color w:val="808080"/>
          <w:sz w:val="20"/>
          <w:szCs w:val="20"/>
          <w:lang w:eastAsia="es-CO"/>
        </w:rPr>
        <w:t>//When click on higher button this method will be executed</w:t>
      </w:r>
      <w:r w:rsidRPr="00091B79">
        <w:rPr>
          <w:rFonts w:ascii="Consolas" w:eastAsia="Times New Roman" w:hAnsi="Consolas" w:cs="Consolas"/>
          <w:color w:val="808080"/>
          <w:sz w:val="20"/>
          <w:szCs w:val="20"/>
          <w:lang w:eastAsia="es-CO"/>
        </w:rPr>
        <w:br/>
        <w:t xml:space="preserve">        </w:t>
      </w:r>
      <w:proofErr w:type="spellStart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higher_btn.setOnClickListener</w:t>
      </w:r>
      <w:proofErr w:type="spellEnd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(</w:t>
      </w:r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t xml:space="preserve">new </w:t>
      </w:r>
      <w:proofErr w:type="spellStart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View.OnClickListener</w:t>
      </w:r>
      <w:proofErr w:type="spellEnd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() {</w:t>
      </w:r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br/>
        <w:t xml:space="preserve">            </w:t>
      </w:r>
      <w:r w:rsidRPr="00091B79">
        <w:rPr>
          <w:rFonts w:ascii="Consolas" w:eastAsia="Times New Roman" w:hAnsi="Consolas" w:cs="Consolas"/>
          <w:color w:val="BBB529"/>
          <w:sz w:val="20"/>
          <w:szCs w:val="20"/>
          <w:lang w:eastAsia="es-CO"/>
        </w:rPr>
        <w:t>@Override</w:t>
      </w:r>
      <w:r w:rsidRPr="00091B79">
        <w:rPr>
          <w:rFonts w:ascii="Consolas" w:eastAsia="Times New Roman" w:hAnsi="Consolas" w:cs="Consolas"/>
          <w:color w:val="BBB529"/>
          <w:sz w:val="20"/>
          <w:szCs w:val="20"/>
          <w:lang w:eastAsia="es-CO"/>
        </w:rPr>
        <w:br/>
        <w:t xml:space="preserve">            </w:t>
      </w:r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t xml:space="preserve">public void </w:t>
      </w:r>
      <w:proofErr w:type="spellStart"/>
      <w:r w:rsidRPr="00091B79">
        <w:rPr>
          <w:rFonts w:ascii="Consolas" w:eastAsia="Times New Roman" w:hAnsi="Consolas" w:cs="Consolas"/>
          <w:color w:val="FFC66D"/>
          <w:sz w:val="20"/>
          <w:szCs w:val="20"/>
          <w:lang w:eastAsia="es-CO"/>
        </w:rPr>
        <w:t>onClick</w:t>
      </w:r>
      <w:proofErr w:type="spellEnd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(View v) {</w:t>
      </w:r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br/>
      </w:r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br/>
        <w:t xml:space="preserve">                </w:t>
      </w:r>
      <w:proofErr w:type="spellStart"/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t>int</w:t>
      </w:r>
      <w:proofErr w:type="spellEnd"/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t xml:space="preserve"> </w:t>
      </w:r>
      <w:proofErr w:type="spellStart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rand_left</w:t>
      </w:r>
      <w:proofErr w:type="spellEnd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 xml:space="preserve"> = </w:t>
      </w:r>
      <w:proofErr w:type="spellStart"/>
      <w:r w:rsidRPr="00091B79">
        <w:rPr>
          <w:rFonts w:ascii="Consolas" w:eastAsia="Times New Roman" w:hAnsi="Consolas" w:cs="Consolas"/>
          <w:color w:val="B389C5"/>
          <w:sz w:val="20"/>
          <w:szCs w:val="20"/>
          <w:lang w:eastAsia="es-CO"/>
        </w:rPr>
        <w:t>rd</w:t>
      </w:r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.nextInt</w:t>
      </w:r>
      <w:proofErr w:type="spellEnd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(</w:t>
      </w:r>
      <w:r w:rsidRPr="00091B79">
        <w:rPr>
          <w:rFonts w:ascii="Consolas" w:eastAsia="Times New Roman" w:hAnsi="Consolas" w:cs="Consolas"/>
          <w:color w:val="6897BB"/>
          <w:sz w:val="20"/>
          <w:szCs w:val="20"/>
          <w:lang w:eastAsia="es-CO"/>
        </w:rPr>
        <w:t>6</w:t>
      </w:r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)</w:t>
      </w:r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t>;</w:t>
      </w:r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br/>
        <w:t xml:space="preserve">                </w:t>
      </w:r>
      <w:proofErr w:type="spellStart"/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t>int</w:t>
      </w:r>
      <w:proofErr w:type="spellEnd"/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t xml:space="preserve"> </w:t>
      </w:r>
      <w:proofErr w:type="spellStart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rand_right</w:t>
      </w:r>
      <w:proofErr w:type="spellEnd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 xml:space="preserve"> = </w:t>
      </w:r>
      <w:proofErr w:type="spellStart"/>
      <w:r w:rsidRPr="00091B79">
        <w:rPr>
          <w:rFonts w:ascii="Consolas" w:eastAsia="Times New Roman" w:hAnsi="Consolas" w:cs="Consolas"/>
          <w:color w:val="B389C5"/>
          <w:sz w:val="20"/>
          <w:szCs w:val="20"/>
          <w:lang w:eastAsia="es-CO"/>
        </w:rPr>
        <w:t>rd</w:t>
      </w:r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.nextInt</w:t>
      </w:r>
      <w:proofErr w:type="spellEnd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(</w:t>
      </w:r>
      <w:r w:rsidRPr="00091B79">
        <w:rPr>
          <w:rFonts w:ascii="Consolas" w:eastAsia="Times New Roman" w:hAnsi="Consolas" w:cs="Consolas"/>
          <w:color w:val="6897BB"/>
          <w:sz w:val="20"/>
          <w:szCs w:val="20"/>
          <w:lang w:eastAsia="es-CO"/>
        </w:rPr>
        <w:t>6</w:t>
      </w:r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)</w:t>
      </w:r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t>;</w:t>
      </w:r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br/>
        <w:t xml:space="preserve">                </w:t>
      </w:r>
      <w:proofErr w:type="spellStart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Log.</w:t>
      </w:r>
      <w:r w:rsidRPr="00091B79">
        <w:rPr>
          <w:rFonts w:ascii="Consolas" w:eastAsia="Times New Roman" w:hAnsi="Consolas" w:cs="Consolas"/>
          <w:i/>
          <w:iCs/>
          <w:color w:val="A9B7C6"/>
          <w:sz w:val="20"/>
          <w:szCs w:val="20"/>
          <w:lang w:eastAsia="es-CO"/>
        </w:rPr>
        <w:t>d</w:t>
      </w:r>
      <w:proofErr w:type="spellEnd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(</w:t>
      </w:r>
      <w:r w:rsidRPr="00091B79">
        <w:rPr>
          <w:rFonts w:ascii="Consolas" w:eastAsia="Times New Roman" w:hAnsi="Consolas" w:cs="Consolas"/>
          <w:color w:val="6A8759"/>
          <w:sz w:val="20"/>
          <w:szCs w:val="20"/>
          <w:lang w:eastAsia="es-CO"/>
        </w:rPr>
        <w:t>"left dice"</w:t>
      </w:r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t xml:space="preserve">, </w:t>
      </w:r>
      <w:proofErr w:type="spellStart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String.</w:t>
      </w:r>
      <w:r w:rsidRPr="00091B79">
        <w:rPr>
          <w:rFonts w:ascii="Consolas" w:eastAsia="Times New Roman" w:hAnsi="Consolas" w:cs="Consolas"/>
          <w:i/>
          <w:iCs/>
          <w:color w:val="A9B7C6"/>
          <w:sz w:val="20"/>
          <w:szCs w:val="20"/>
          <w:lang w:eastAsia="es-CO"/>
        </w:rPr>
        <w:t>valueOf</w:t>
      </w:r>
      <w:proofErr w:type="spellEnd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(</w:t>
      </w:r>
      <w:proofErr w:type="spellStart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rand_left</w:t>
      </w:r>
      <w:proofErr w:type="spellEnd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))</w:t>
      </w:r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t>;</w:t>
      </w:r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br/>
        <w:t xml:space="preserve">                </w:t>
      </w:r>
      <w:proofErr w:type="spellStart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Log.</w:t>
      </w:r>
      <w:r w:rsidRPr="00091B79">
        <w:rPr>
          <w:rFonts w:ascii="Consolas" w:eastAsia="Times New Roman" w:hAnsi="Consolas" w:cs="Consolas"/>
          <w:i/>
          <w:iCs/>
          <w:color w:val="A9B7C6"/>
          <w:sz w:val="20"/>
          <w:szCs w:val="20"/>
          <w:lang w:eastAsia="es-CO"/>
        </w:rPr>
        <w:t>d</w:t>
      </w:r>
      <w:proofErr w:type="spellEnd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(</w:t>
      </w:r>
      <w:r w:rsidRPr="00091B79">
        <w:rPr>
          <w:rFonts w:ascii="Consolas" w:eastAsia="Times New Roman" w:hAnsi="Consolas" w:cs="Consolas"/>
          <w:color w:val="6A8759"/>
          <w:sz w:val="20"/>
          <w:szCs w:val="20"/>
          <w:lang w:eastAsia="es-CO"/>
        </w:rPr>
        <w:t>"right dice"</w:t>
      </w:r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t xml:space="preserve">, </w:t>
      </w:r>
      <w:proofErr w:type="spellStart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String.</w:t>
      </w:r>
      <w:r w:rsidRPr="00091B79">
        <w:rPr>
          <w:rFonts w:ascii="Consolas" w:eastAsia="Times New Roman" w:hAnsi="Consolas" w:cs="Consolas"/>
          <w:i/>
          <w:iCs/>
          <w:color w:val="A9B7C6"/>
          <w:sz w:val="20"/>
          <w:szCs w:val="20"/>
          <w:lang w:eastAsia="es-CO"/>
        </w:rPr>
        <w:t>valueOf</w:t>
      </w:r>
      <w:proofErr w:type="spellEnd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(</w:t>
      </w:r>
      <w:proofErr w:type="spellStart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rand_right</w:t>
      </w:r>
      <w:proofErr w:type="spellEnd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))</w:t>
      </w:r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t>;</w:t>
      </w:r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br/>
      </w:r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br/>
        <w:t xml:space="preserve">                </w:t>
      </w:r>
      <w:proofErr w:type="spellStart"/>
      <w:r w:rsidRPr="00091B79">
        <w:rPr>
          <w:rFonts w:ascii="Consolas" w:eastAsia="Times New Roman" w:hAnsi="Consolas" w:cs="Consolas"/>
          <w:color w:val="B389C5"/>
          <w:sz w:val="20"/>
          <w:szCs w:val="20"/>
          <w:lang w:eastAsia="es-CO"/>
        </w:rPr>
        <w:t>leftDice</w:t>
      </w:r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.setImageResource</w:t>
      </w:r>
      <w:proofErr w:type="spellEnd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(</w:t>
      </w:r>
      <w:proofErr w:type="spellStart"/>
      <w:r w:rsidRPr="00091B79">
        <w:rPr>
          <w:rFonts w:ascii="Consolas" w:eastAsia="Times New Roman" w:hAnsi="Consolas" w:cs="Consolas"/>
          <w:color w:val="B389C5"/>
          <w:sz w:val="20"/>
          <w:szCs w:val="20"/>
          <w:lang w:eastAsia="es-CO"/>
        </w:rPr>
        <w:t>dice_array</w:t>
      </w:r>
      <w:proofErr w:type="spellEnd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[</w:t>
      </w:r>
      <w:proofErr w:type="spellStart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rand_left</w:t>
      </w:r>
      <w:proofErr w:type="spellEnd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])</w:t>
      </w:r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t>;</w:t>
      </w:r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br/>
        <w:t xml:space="preserve">                </w:t>
      </w:r>
      <w:proofErr w:type="spellStart"/>
      <w:r w:rsidRPr="00091B79">
        <w:rPr>
          <w:rFonts w:ascii="Consolas" w:eastAsia="Times New Roman" w:hAnsi="Consolas" w:cs="Consolas"/>
          <w:color w:val="B389C5"/>
          <w:sz w:val="20"/>
          <w:szCs w:val="20"/>
          <w:lang w:eastAsia="es-CO"/>
        </w:rPr>
        <w:t>rightDice</w:t>
      </w:r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.setImageResource</w:t>
      </w:r>
      <w:proofErr w:type="spellEnd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(</w:t>
      </w:r>
      <w:proofErr w:type="spellStart"/>
      <w:r w:rsidRPr="00091B79">
        <w:rPr>
          <w:rFonts w:ascii="Consolas" w:eastAsia="Times New Roman" w:hAnsi="Consolas" w:cs="Consolas"/>
          <w:color w:val="B389C5"/>
          <w:sz w:val="20"/>
          <w:szCs w:val="20"/>
          <w:lang w:eastAsia="es-CO"/>
        </w:rPr>
        <w:t>dice_array</w:t>
      </w:r>
      <w:proofErr w:type="spellEnd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[</w:t>
      </w:r>
      <w:proofErr w:type="spellStart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rand_right</w:t>
      </w:r>
      <w:proofErr w:type="spellEnd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])</w:t>
      </w:r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t>;</w:t>
      </w:r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br/>
      </w:r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lastRenderedPageBreak/>
        <w:br/>
        <w:t xml:space="preserve">                if</w:t>
      </w:r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(</w:t>
      </w:r>
      <w:proofErr w:type="spellStart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rand_left</w:t>
      </w:r>
      <w:proofErr w:type="spellEnd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 xml:space="preserve"> &gt; </w:t>
      </w:r>
      <w:proofErr w:type="spellStart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rand_right</w:t>
      </w:r>
      <w:proofErr w:type="spellEnd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){</w:t>
      </w:r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br/>
        <w:t xml:space="preserve">                    </w:t>
      </w:r>
      <w:proofErr w:type="spellStart"/>
      <w:r w:rsidRPr="00091B79">
        <w:rPr>
          <w:rFonts w:ascii="Consolas" w:eastAsia="Times New Roman" w:hAnsi="Consolas" w:cs="Consolas"/>
          <w:color w:val="B389C5"/>
          <w:sz w:val="20"/>
          <w:szCs w:val="20"/>
          <w:lang w:eastAsia="es-CO"/>
        </w:rPr>
        <w:t>msg</w:t>
      </w:r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.setText</w:t>
      </w:r>
      <w:proofErr w:type="spellEnd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(R.string.</w:t>
      </w:r>
      <w:r w:rsidRPr="00091B79">
        <w:rPr>
          <w:rFonts w:ascii="Consolas" w:eastAsia="Times New Roman" w:hAnsi="Consolas" w:cs="Consolas"/>
          <w:i/>
          <w:iCs/>
          <w:color w:val="9876AA"/>
          <w:sz w:val="20"/>
          <w:szCs w:val="20"/>
          <w:lang w:eastAsia="es-CO"/>
        </w:rPr>
        <w:t>result1</w:t>
      </w:r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)</w:t>
      </w:r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t>;</w:t>
      </w:r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br/>
        <w:t xml:space="preserve">                </w:t>
      </w:r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}</w:t>
      </w:r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t>else</w:t>
      </w:r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{</w:t>
      </w:r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br/>
        <w:t xml:space="preserve">                    </w:t>
      </w:r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t>if</w:t>
      </w:r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(</w:t>
      </w:r>
      <w:proofErr w:type="spellStart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rand_left</w:t>
      </w:r>
      <w:proofErr w:type="spellEnd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 xml:space="preserve"> &lt; </w:t>
      </w:r>
      <w:proofErr w:type="spellStart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rand_right</w:t>
      </w:r>
      <w:proofErr w:type="spellEnd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){</w:t>
      </w:r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br/>
        <w:t xml:space="preserve">                        </w:t>
      </w:r>
      <w:proofErr w:type="spellStart"/>
      <w:r w:rsidRPr="00091B79">
        <w:rPr>
          <w:rFonts w:ascii="Consolas" w:eastAsia="Times New Roman" w:hAnsi="Consolas" w:cs="Consolas"/>
          <w:color w:val="B389C5"/>
          <w:sz w:val="20"/>
          <w:szCs w:val="20"/>
          <w:lang w:eastAsia="es-CO"/>
        </w:rPr>
        <w:t>msg</w:t>
      </w:r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.setText</w:t>
      </w:r>
      <w:proofErr w:type="spellEnd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(R.string.</w:t>
      </w:r>
      <w:r w:rsidRPr="00091B79">
        <w:rPr>
          <w:rFonts w:ascii="Consolas" w:eastAsia="Times New Roman" w:hAnsi="Consolas" w:cs="Consolas"/>
          <w:i/>
          <w:iCs/>
          <w:color w:val="9876AA"/>
          <w:sz w:val="20"/>
          <w:szCs w:val="20"/>
          <w:lang w:eastAsia="es-CO"/>
        </w:rPr>
        <w:t>result2</w:t>
      </w:r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)</w:t>
      </w:r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t>;</w:t>
      </w:r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br/>
        <w:t xml:space="preserve">                    </w:t>
      </w:r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}</w:t>
      </w:r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t>else</w:t>
      </w:r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{</w:t>
      </w:r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br/>
        <w:t xml:space="preserve">                        </w:t>
      </w:r>
      <w:proofErr w:type="spellStart"/>
      <w:r w:rsidRPr="00091B79">
        <w:rPr>
          <w:rFonts w:ascii="Consolas" w:eastAsia="Times New Roman" w:hAnsi="Consolas" w:cs="Consolas"/>
          <w:color w:val="B389C5"/>
          <w:sz w:val="20"/>
          <w:szCs w:val="20"/>
          <w:lang w:eastAsia="es-CO"/>
        </w:rPr>
        <w:t>msg</w:t>
      </w:r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.setText</w:t>
      </w:r>
      <w:proofErr w:type="spellEnd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(R.string.</w:t>
      </w:r>
      <w:r w:rsidRPr="00091B79">
        <w:rPr>
          <w:rFonts w:ascii="Consolas" w:eastAsia="Times New Roman" w:hAnsi="Consolas" w:cs="Consolas"/>
          <w:i/>
          <w:iCs/>
          <w:color w:val="9876AA"/>
          <w:sz w:val="20"/>
          <w:szCs w:val="20"/>
          <w:lang w:eastAsia="es-CO"/>
        </w:rPr>
        <w:t>result3</w:t>
      </w:r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)</w:t>
      </w:r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t>;</w:t>
      </w:r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br/>
        <w:t xml:space="preserve">                    </w:t>
      </w:r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}</w:t>
      </w:r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br/>
        <w:t xml:space="preserve">                }</w:t>
      </w:r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br/>
        <w:t xml:space="preserve">            }</w:t>
      </w:r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br/>
        <w:t xml:space="preserve">        })</w:t>
      </w:r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t>;</w:t>
      </w:r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br/>
      </w:r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br/>
        <w:t xml:space="preserve">        </w:t>
      </w:r>
      <w:r w:rsidRPr="00091B79">
        <w:rPr>
          <w:rFonts w:ascii="Consolas" w:eastAsia="Times New Roman" w:hAnsi="Consolas" w:cs="Consolas"/>
          <w:color w:val="808080"/>
          <w:sz w:val="20"/>
          <w:szCs w:val="20"/>
          <w:lang w:eastAsia="es-CO"/>
        </w:rPr>
        <w:t>//When click on lower button this method will be executed</w:t>
      </w:r>
      <w:r w:rsidRPr="00091B79">
        <w:rPr>
          <w:rFonts w:ascii="Consolas" w:eastAsia="Times New Roman" w:hAnsi="Consolas" w:cs="Consolas"/>
          <w:color w:val="808080"/>
          <w:sz w:val="20"/>
          <w:szCs w:val="20"/>
          <w:lang w:eastAsia="es-CO"/>
        </w:rPr>
        <w:br/>
        <w:t xml:space="preserve">        </w:t>
      </w:r>
      <w:proofErr w:type="spellStart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lower_btn.setOnClickListener</w:t>
      </w:r>
      <w:proofErr w:type="spellEnd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(</w:t>
      </w:r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t xml:space="preserve">new </w:t>
      </w:r>
      <w:proofErr w:type="spellStart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View.OnClickListener</w:t>
      </w:r>
      <w:proofErr w:type="spellEnd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() {</w:t>
      </w:r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br/>
        <w:t xml:space="preserve">            </w:t>
      </w:r>
      <w:r w:rsidRPr="00091B79">
        <w:rPr>
          <w:rFonts w:ascii="Consolas" w:eastAsia="Times New Roman" w:hAnsi="Consolas" w:cs="Consolas"/>
          <w:color w:val="BBB529"/>
          <w:sz w:val="20"/>
          <w:szCs w:val="20"/>
          <w:lang w:eastAsia="es-CO"/>
        </w:rPr>
        <w:t>@Override</w:t>
      </w:r>
      <w:r w:rsidRPr="00091B79">
        <w:rPr>
          <w:rFonts w:ascii="Consolas" w:eastAsia="Times New Roman" w:hAnsi="Consolas" w:cs="Consolas"/>
          <w:color w:val="BBB529"/>
          <w:sz w:val="20"/>
          <w:szCs w:val="20"/>
          <w:lang w:eastAsia="es-CO"/>
        </w:rPr>
        <w:br/>
        <w:t xml:space="preserve">            </w:t>
      </w:r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t xml:space="preserve">public void </w:t>
      </w:r>
      <w:proofErr w:type="spellStart"/>
      <w:r w:rsidRPr="00091B79">
        <w:rPr>
          <w:rFonts w:ascii="Consolas" w:eastAsia="Times New Roman" w:hAnsi="Consolas" w:cs="Consolas"/>
          <w:color w:val="FFC66D"/>
          <w:sz w:val="20"/>
          <w:szCs w:val="20"/>
          <w:lang w:eastAsia="es-CO"/>
        </w:rPr>
        <w:t>onClick</w:t>
      </w:r>
      <w:proofErr w:type="spellEnd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(View v) {</w:t>
      </w:r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br/>
      </w:r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br/>
        <w:t xml:space="preserve">                </w:t>
      </w:r>
      <w:proofErr w:type="spellStart"/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t>int</w:t>
      </w:r>
      <w:proofErr w:type="spellEnd"/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t xml:space="preserve"> </w:t>
      </w:r>
      <w:proofErr w:type="spellStart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rand_left</w:t>
      </w:r>
      <w:proofErr w:type="spellEnd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 xml:space="preserve"> = </w:t>
      </w:r>
      <w:proofErr w:type="spellStart"/>
      <w:r w:rsidRPr="00091B79">
        <w:rPr>
          <w:rFonts w:ascii="Consolas" w:eastAsia="Times New Roman" w:hAnsi="Consolas" w:cs="Consolas"/>
          <w:color w:val="B389C5"/>
          <w:sz w:val="20"/>
          <w:szCs w:val="20"/>
          <w:lang w:eastAsia="es-CO"/>
        </w:rPr>
        <w:t>rd</w:t>
      </w:r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.nextInt</w:t>
      </w:r>
      <w:proofErr w:type="spellEnd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(</w:t>
      </w:r>
      <w:r w:rsidRPr="00091B79">
        <w:rPr>
          <w:rFonts w:ascii="Consolas" w:eastAsia="Times New Roman" w:hAnsi="Consolas" w:cs="Consolas"/>
          <w:color w:val="6897BB"/>
          <w:sz w:val="20"/>
          <w:szCs w:val="20"/>
          <w:lang w:eastAsia="es-CO"/>
        </w:rPr>
        <w:t>6</w:t>
      </w:r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)</w:t>
      </w:r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t>;</w:t>
      </w:r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br/>
        <w:t xml:space="preserve">                </w:t>
      </w:r>
      <w:proofErr w:type="spellStart"/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t>int</w:t>
      </w:r>
      <w:proofErr w:type="spellEnd"/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t xml:space="preserve"> </w:t>
      </w:r>
      <w:proofErr w:type="spellStart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rand_right</w:t>
      </w:r>
      <w:proofErr w:type="spellEnd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 xml:space="preserve"> = </w:t>
      </w:r>
      <w:proofErr w:type="spellStart"/>
      <w:r w:rsidRPr="00091B79">
        <w:rPr>
          <w:rFonts w:ascii="Consolas" w:eastAsia="Times New Roman" w:hAnsi="Consolas" w:cs="Consolas"/>
          <w:color w:val="B389C5"/>
          <w:sz w:val="20"/>
          <w:szCs w:val="20"/>
          <w:lang w:eastAsia="es-CO"/>
        </w:rPr>
        <w:t>rd</w:t>
      </w:r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.nextInt</w:t>
      </w:r>
      <w:proofErr w:type="spellEnd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(</w:t>
      </w:r>
      <w:r w:rsidRPr="00091B79">
        <w:rPr>
          <w:rFonts w:ascii="Consolas" w:eastAsia="Times New Roman" w:hAnsi="Consolas" w:cs="Consolas"/>
          <w:color w:val="6897BB"/>
          <w:sz w:val="20"/>
          <w:szCs w:val="20"/>
          <w:lang w:eastAsia="es-CO"/>
        </w:rPr>
        <w:t>6</w:t>
      </w:r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)</w:t>
      </w:r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t>;</w:t>
      </w:r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br/>
        <w:t xml:space="preserve">                </w:t>
      </w:r>
      <w:proofErr w:type="spellStart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Log.</w:t>
      </w:r>
      <w:r w:rsidRPr="00091B79">
        <w:rPr>
          <w:rFonts w:ascii="Consolas" w:eastAsia="Times New Roman" w:hAnsi="Consolas" w:cs="Consolas"/>
          <w:i/>
          <w:iCs/>
          <w:color w:val="A9B7C6"/>
          <w:sz w:val="20"/>
          <w:szCs w:val="20"/>
          <w:lang w:eastAsia="es-CO"/>
        </w:rPr>
        <w:t>d</w:t>
      </w:r>
      <w:proofErr w:type="spellEnd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(</w:t>
      </w:r>
      <w:r w:rsidRPr="00091B79">
        <w:rPr>
          <w:rFonts w:ascii="Consolas" w:eastAsia="Times New Roman" w:hAnsi="Consolas" w:cs="Consolas"/>
          <w:color w:val="6A8759"/>
          <w:sz w:val="20"/>
          <w:szCs w:val="20"/>
          <w:lang w:eastAsia="es-CO"/>
        </w:rPr>
        <w:t>"left dice"</w:t>
      </w:r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t xml:space="preserve">, </w:t>
      </w:r>
      <w:proofErr w:type="spellStart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String.</w:t>
      </w:r>
      <w:r w:rsidRPr="00091B79">
        <w:rPr>
          <w:rFonts w:ascii="Consolas" w:eastAsia="Times New Roman" w:hAnsi="Consolas" w:cs="Consolas"/>
          <w:i/>
          <w:iCs/>
          <w:color w:val="A9B7C6"/>
          <w:sz w:val="20"/>
          <w:szCs w:val="20"/>
          <w:lang w:eastAsia="es-CO"/>
        </w:rPr>
        <w:t>valueOf</w:t>
      </w:r>
      <w:proofErr w:type="spellEnd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(</w:t>
      </w:r>
      <w:proofErr w:type="spellStart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rand_left</w:t>
      </w:r>
      <w:proofErr w:type="spellEnd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))</w:t>
      </w:r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t>;</w:t>
      </w:r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br/>
        <w:t xml:space="preserve">                </w:t>
      </w:r>
      <w:proofErr w:type="spellStart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Log.</w:t>
      </w:r>
      <w:r w:rsidRPr="00091B79">
        <w:rPr>
          <w:rFonts w:ascii="Consolas" w:eastAsia="Times New Roman" w:hAnsi="Consolas" w:cs="Consolas"/>
          <w:i/>
          <w:iCs/>
          <w:color w:val="A9B7C6"/>
          <w:sz w:val="20"/>
          <w:szCs w:val="20"/>
          <w:lang w:eastAsia="es-CO"/>
        </w:rPr>
        <w:t>d</w:t>
      </w:r>
      <w:proofErr w:type="spellEnd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(</w:t>
      </w:r>
      <w:r w:rsidRPr="00091B79">
        <w:rPr>
          <w:rFonts w:ascii="Consolas" w:eastAsia="Times New Roman" w:hAnsi="Consolas" w:cs="Consolas"/>
          <w:color w:val="6A8759"/>
          <w:sz w:val="20"/>
          <w:szCs w:val="20"/>
          <w:lang w:eastAsia="es-CO"/>
        </w:rPr>
        <w:t>"right dice"</w:t>
      </w:r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t xml:space="preserve">, </w:t>
      </w:r>
      <w:proofErr w:type="spellStart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String.</w:t>
      </w:r>
      <w:r w:rsidRPr="00091B79">
        <w:rPr>
          <w:rFonts w:ascii="Consolas" w:eastAsia="Times New Roman" w:hAnsi="Consolas" w:cs="Consolas"/>
          <w:i/>
          <w:iCs/>
          <w:color w:val="A9B7C6"/>
          <w:sz w:val="20"/>
          <w:szCs w:val="20"/>
          <w:lang w:eastAsia="es-CO"/>
        </w:rPr>
        <w:t>valueOf</w:t>
      </w:r>
      <w:proofErr w:type="spellEnd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(</w:t>
      </w:r>
      <w:proofErr w:type="spellStart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rand_right</w:t>
      </w:r>
      <w:proofErr w:type="spellEnd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))</w:t>
      </w:r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t>;</w:t>
      </w:r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br/>
      </w:r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br/>
        <w:t xml:space="preserve">                </w:t>
      </w:r>
      <w:proofErr w:type="spellStart"/>
      <w:r w:rsidRPr="00091B79">
        <w:rPr>
          <w:rFonts w:ascii="Consolas" w:eastAsia="Times New Roman" w:hAnsi="Consolas" w:cs="Consolas"/>
          <w:color w:val="B389C5"/>
          <w:sz w:val="20"/>
          <w:szCs w:val="20"/>
          <w:lang w:eastAsia="es-CO"/>
        </w:rPr>
        <w:t>leftDice</w:t>
      </w:r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.setImageResource</w:t>
      </w:r>
      <w:proofErr w:type="spellEnd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(</w:t>
      </w:r>
      <w:proofErr w:type="spellStart"/>
      <w:r w:rsidRPr="00091B79">
        <w:rPr>
          <w:rFonts w:ascii="Consolas" w:eastAsia="Times New Roman" w:hAnsi="Consolas" w:cs="Consolas"/>
          <w:color w:val="B389C5"/>
          <w:sz w:val="20"/>
          <w:szCs w:val="20"/>
          <w:lang w:eastAsia="es-CO"/>
        </w:rPr>
        <w:t>dice_array</w:t>
      </w:r>
      <w:proofErr w:type="spellEnd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[</w:t>
      </w:r>
      <w:proofErr w:type="spellStart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rand_left</w:t>
      </w:r>
      <w:proofErr w:type="spellEnd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])</w:t>
      </w:r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t>;</w:t>
      </w:r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br/>
        <w:t xml:space="preserve">                </w:t>
      </w:r>
      <w:proofErr w:type="spellStart"/>
      <w:r w:rsidRPr="00091B79">
        <w:rPr>
          <w:rFonts w:ascii="Consolas" w:eastAsia="Times New Roman" w:hAnsi="Consolas" w:cs="Consolas"/>
          <w:color w:val="B389C5"/>
          <w:sz w:val="20"/>
          <w:szCs w:val="20"/>
          <w:lang w:eastAsia="es-CO"/>
        </w:rPr>
        <w:t>rightDice</w:t>
      </w:r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.setImageResource</w:t>
      </w:r>
      <w:proofErr w:type="spellEnd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(</w:t>
      </w:r>
      <w:proofErr w:type="spellStart"/>
      <w:r w:rsidRPr="00091B79">
        <w:rPr>
          <w:rFonts w:ascii="Consolas" w:eastAsia="Times New Roman" w:hAnsi="Consolas" w:cs="Consolas"/>
          <w:color w:val="B389C5"/>
          <w:sz w:val="20"/>
          <w:szCs w:val="20"/>
          <w:lang w:eastAsia="es-CO"/>
        </w:rPr>
        <w:t>dice_array</w:t>
      </w:r>
      <w:proofErr w:type="spellEnd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[</w:t>
      </w:r>
      <w:proofErr w:type="spellStart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rand_right</w:t>
      </w:r>
      <w:proofErr w:type="spellEnd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])</w:t>
      </w:r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t>;</w:t>
      </w:r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br/>
      </w:r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br/>
        <w:t xml:space="preserve">                if</w:t>
      </w:r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(</w:t>
      </w:r>
      <w:proofErr w:type="spellStart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rand_left</w:t>
      </w:r>
      <w:proofErr w:type="spellEnd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 xml:space="preserve"> &lt; </w:t>
      </w:r>
      <w:proofErr w:type="spellStart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rand_right</w:t>
      </w:r>
      <w:proofErr w:type="spellEnd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){</w:t>
      </w:r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br/>
        <w:t xml:space="preserve">                    </w:t>
      </w:r>
      <w:proofErr w:type="spellStart"/>
      <w:r w:rsidRPr="00091B79">
        <w:rPr>
          <w:rFonts w:ascii="Consolas" w:eastAsia="Times New Roman" w:hAnsi="Consolas" w:cs="Consolas"/>
          <w:color w:val="B389C5"/>
          <w:sz w:val="20"/>
          <w:szCs w:val="20"/>
          <w:lang w:eastAsia="es-CO"/>
        </w:rPr>
        <w:t>msg</w:t>
      </w:r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.setText</w:t>
      </w:r>
      <w:proofErr w:type="spellEnd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(R.string.</w:t>
      </w:r>
      <w:r w:rsidRPr="00091B79">
        <w:rPr>
          <w:rFonts w:ascii="Consolas" w:eastAsia="Times New Roman" w:hAnsi="Consolas" w:cs="Consolas"/>
          <w:i/>
          <w:iCs/>
          <w:color w:val="9876AA"/>
          <w:sz w:val="20"/>
          <w:szCs w:val="20"/>
          <w:lang w:eastAsia="es-CO"/>
        </w:rPr>
        <w:t>result1</w:t>
      </w:r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)</w:t>
      </w:r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t>;</w:t>
      </w:r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br/>
        <w:t xml:space="preserve">                </w:t>
      </w:r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}</w:t>
      </w:r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t>else</w:t>
      </w:r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{</w:t>
      </w:r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br/>
        <w:t xml:space="preserve">                    </w:t>
      </w:r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t>if</w:t>
      </w:r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(</w:t>
      </w:r>
      <w:proofErr w:type="spellStart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rand_left</w:t>
      </w:r>
      <w:proofErr w:type="spellEnd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 xml:space="preserve"> &gt; </w:t>
      </w:r>
      <w:proofErr w:type="spellStart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rand_right</w:t>
      </w:r>
      <w:proofErr w:type="spellEnd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){</w:t>
      </w:r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br/>
        <w:t xml:space="preserve">                        </w:t>
      </w:r>
      <w:proofErr w:type="spellStart"/>
      <w:r w:rsidRPr="00091B79">
        <w:rPr>
          <w:rFonts w:ascii="Consolas" w:eastAsia="Times New Roman" w:hAnsi="Consolas" w:cs="Consolas"/>
          <w:color w:val="B389C5"/>
          <w:sz w:val="20"/>
          <w:szCs w:val="20"/>
          <w:lang w:eastAsia="es-CO"/>
        </w:rPr>
        <w:t>msg</w:t>
      </w:r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.setText</w:t>
      </w:r>
      <w:proofErr w:type="spellEnd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(R.string.</w:t>
      </w:r>
      <w:r w:rsidRPr="00091B79">
        <w:rPr>
          <w:rFonts w:ascii="Consolas" w:eastAsia="Times New Roman" w:hAnsi="Consolas" w:cs="Consolas"/>
          <w:i/>
          <w:iCs/>
          <w:color w:val="9876AA"/>
          <w:sz w:val="20"/>
          <w:szCs w:val="20"/>
          <w:lang w:eastAsia="es-CO"/>
        </w:rPr>
        <w:t>result2</w:t>
      </w:r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)</w:t>
      </w:r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t>;</w:t>
      </w:r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br/>
        <w:t xml:space="preserve">                    </w:t>
      </w:r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}</w:t>
      </w:r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t>else</w:t>
      </w:r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{</w:t>
      </w:r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br/>
        <w:t xml:space="preserve">                        </w:t>
      </w:r>
      <w:proofErr w:type="spellStart"/>
      <w:r w:rsidRPr="00091B79">
        <w:rPr>
          <w:rFonts w:ascii="Consolas" w:eastAsia="Times New Roman" w:hAnsi="Consolas" w:cs="Consolas"/>
          <w:color w:val="B389C5"/>
          <w:sz w:val="20"/>
          <w:szCs w:val="20"/>
          <w:lang w:eastAsia="es-CO"/>
        </w:rPr>
        <w:t>msg</w:t>
      </w:r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.setText</w:t>
      </w:r>
      <w:proofErr w:type="spellEnd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(R.string.</w:t>
      </w:r>
      <w:r w:rsidRPr="00091B79">
        <w:rPr>
          <w:rFonts w:ascii="Consolas" w:eastAsia="Times New Roman" w:hAnsi="Consolas" w:cs="Consolas"/>
          <w:i/>
          <w:iCs/>
          <w:color w:val="9876AA"/>
          <w:sz w:val="20"/>
          <w:szCs w:val="20"/>
          <w:lang w:eastAsia="es-CO"/>
        </w:rPr>
        <w:t>result3</w:t>
      </w:r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)</w:t>
      </w:r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t>;</w:t>
      </w:r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br/>
        <w:t xml:space="preserve">                    </w:t>
      </w:r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}</w:t>
      </w:r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br/>
        <w:t xml:space="preserve">                }</w:t>
      </w:r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br/>
        <w:t xml:space="preserve">            }</w:t>
      </w:r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br/>
        <w:t xml:space="preserve">        })</w:t>
      </w:r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t>;</w:t>
      </w:r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br/>
      </w:r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br/>
        <w:t xml:space="preserve">        </w:t>
      </w:r>
      <w:r w:rsidRPr="00091B79">
        <w:rPr>
          <w:rFonts w:ascii="Consolas" w:eastAsia="Times New Roman" w:hAnsi="Consolas" w:cs="Consolas"/>
          <w:color w:val="808080"/>
          <w:sz w:val="20"/>
          <w:szCs w:val="20"/>
          <w:lang w:eastAsia="es-CO"/>
        </w:rPr>
        <w:t>//This code is used to hide the status and navigation bars.</w:t>
      </w:r>
      <w:r w:rsidRPr="00091B79">
        <w:rPr>
          <w:rFonts w:ascii="Consolas" w:eastAsia="Times New Roman" w:hAnsi="Consolas" w:cs="Consolas"/>
          <w:color w:val="808080"/>
          <w:sz w:val="20"/>
          <w:szCs w:val="20"/>
          <w:lang w:eastAsia="es-CO"/>
        </w:rPr>
        <w:br/>
        <w:t xml:space="preserve">        </w:t>
      </w:r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 xml:space="preserve">View </w:t>
      </w:r>
      <w:proofErr w:type="spellStart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decorView</w:t>
      </w:r>
      <w:proofErr w:type="spellEnd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 xml:space="preserve"> = </w:t>
      </w:r>
      <w:proofErr w:type="spellStart"/>
      <w:proofErr w:type="gramStart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getWindow</w:t>
      </w:r>
      <w:proofErr w:type="spellEnd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(</w:t>
      </w:r>
      <w:proofErr w:type="gramEnd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).</w:t>
      </w:r>
      <w:proofErr w:type="spellStart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getDecorView</w:t>
      </w:r>
      <w:proofErr w:type="spellEnd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()</w:t>
      </w:r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t>;</w:t>
      </w:r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br/>
        <w:t xml:space="preserve">        </w:t>
      </w:r>
      <w:proofErr w:type="spellStart"/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t>int</w:t>
      </w:r>
      <w:proofErr w:type="spellEnd"/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t xml:space="preserve"> </w:t>
      </w:r>
      <w:proofErr w:type="spellStart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uiOptions</w:t>
      </w:r>
      <w:proofErr w:type="spellEnd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 xml:space="preserve"> = </w:t>
      </w:r>
      <w:proofErr w:type="spellStart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View.</w:t>
      </w:r>
      <w:r w:rsidRPr="00091B79">
        <w:rPr>
          <w:rFonts w:ascii="Consolas" w:eastAsia="Times New Roman" w:hAnsi="Consolas" w:cs="Consolas"/>
          <w:i/>
          <w:iCs/>
          <w:color w:val="9876AA"/>
          <w:sz w:val="20"/>
          <w:szCs w:val="20"/>
          <w:lang w:eastAsia="es-CO"/>
        </w:rPr>
        <w:t>SYSTEM_UI_FLAG_HIDE_NAVIGATION</w:t>
      </w:r>
      <w:proofErr w:type="spellEnd"/>
      <w:r w:rsidRPr="00091B79">
        <w:rPr>
          <w:rFonts w:ascii="Consolas" w:eastAsia="Times New Roman" w:hAnsi="Consolas" w:cs="Consolas"/>
          <w:i/>
          <w:iCs/>
          <w:color w:val="9876AA"/>
          <w:sz w:val="20"/>
          <w:szCs w:val="20"/>
          <w:lang w:eastAsia="es-CO"/>
        </w:rPr>
        <w:br/>
        <w:t xml:space="preserve">                </w:t>
      </w:r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 xml:space="preserve">| </w:t>
      </w:r>
      <w:proofErr w:type="spellStart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View.</w:t>
      </w:r>
      <w:r w:rsidRPr="00091B79">
        <w:rPr>
          <w:rFonts w:ascii="Consolas" w:eastAsia="Times New Roman" w:hAnsi="Consolas" w:cs="Consolas"/>
          <w:i/>
          <w:iCs/>
          <w:color w:val="9876AA"/>
          <w:sz w:val="20"/>
          <w:szCs w:val="20"/>
          <w:lang w:eastAsia="es-CO"/>
        </w:rPr>
        <w:t>SYSTEM_UI_FLAG_FULLSCREEN</w:t>
      </w:r>
      <w:proofErr w:type="spellEnd"/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t>;</w:t>
      </w:r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br/>
        <w:t xml:space="preserve">        </w:t>
      </w:r>
      <w:proofErr w:type="spellStart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decorView.setSystemUiVisibility</w:t>
      </w:r>
      <w:proofErr w:type="spellEnd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(</w:t>
      </w:r>
      <w:proofErr w:type="spellStart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uiOptions</w:t>
      </w:r>
      <w:proofErr w:type="spellEnd"/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)</w:t>
      </w:r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t>;</w:t>
      </w:r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br/>
      </w:r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br/>
      </w:r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br/>
      </w:r>
      <w:r w:rsidRPr="00091B79">
        <w:rPr>
          <w:rFonts w:ascii="Consolas" w:eastAsia="Times New Roman" w:hAnsi="Consolas" w:cs="Consolas"/>
          <w:color w:val="CC7832"/>
          <w:sz w:val="20"/>
          <w:szCs w:val="20"/>
          <w:lang w:eastAsia="es-CO"/>
        </w:rPr>
        <w:br/>
        <w:t xml:space="preserve">    </w:t>
      </w:r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t>}</w:t>
      </w:r>
      <w:r w:rsidRPr="00091B79">
        <w:rPr>
          <w:rFonts w:ascii="Consolas" w:eastAsia="Times New Roman" w:hAnsi="Consolas" w:cs="Consolas"/>
          <w:color w:val="A9B7C6"/>
          <w:sz w:val="20"/>
          <w:szCs w:val="20"/>
          <w:lang w:eastAsia="es-CO"/>
        </w:rPr>
        <w:br/>
        <w:t>}</w:t>
      </w:r>
    </w:p>
    <w:p w14:paraId="3F43AEDF" w14:textId="22987A7A" w:rsidR="00232860" w:rsidRDefault="00232860" w:rsidP="00232860"/>
    <w:p w14:paraId="4E9F6F83" w14:textId="5585E295" w:rsidR="00232860" w:rsidRDefault="00232860" w:rsidP="00232860"/>
    <w:p w14:paraId="0C5260D9" w14:textId="4F5A1BD4" w:rsidR="00232860" w:rsidRDefault="00232860" w:rsidP="00232860"/>
    <w:p w14:paraId="4EEA7A4B" w14:textId="146266C4" w:rsidR="00232860" w:rsidRDefault="00232860" w:rsidP="00232860"/>
    <w:p w14:paraId="1E0D26AD" w14:textId="79917A89" w:rsidR="00232860" w:rsidRDefault="00232860" w:rsidP="00232860"/>
    <w:p w14:paraId="75D7CA38" w14:textId="7B732B55" w:rsidR="00232860" w:rsidRDefault="00091B79" w:rsidP="00232860">
      <w:r>
        <w:rPr>
          <w:rFonts w:ascii="Algerian" w:hAnsi="Algerian"/>
          <w:noProof/>
          <w:sz w:val="36"/>
          <w:szCs w:val="36"/>
          <w:lang w:val="es-CO" w:eastAsia="es-CO"/>
        </w:rPr>
        <w:drawing>
          <wp:anchor distT="0" distB="0" distL="114300" distR="114300" simplePos="0" relativeHeight="251661312" behindDoc="0" locked="0" layoutInCell="1" allowOverlap="1" wp14:anchorId="5C61ACAC" wp14:editId="676786B3">
            <wp:simplePos x="0" y="0"/>
            <wp:positionH relativeFrom="column">
              <wp:posOffset>-446405</wp:posOffset>
            </wp:positionH>
            <wp:positionV relativeFrom="paragraph">
              <wp:posOffset>424180</wp:posOffset>
            </wp:positionV>
            <wp:extent cx="3420000" cy="7405200"/>
            <wp:effectExtent l="0" t="0" r="9525" b="5715"/>
            <wp:wrapSquare wrapText="bothSides"/>
            <wp:docPr id="3" name="Imagen 3" descr="D:\Descargas\WhatsApp Image 2021-02-18 at 9.20.20 PM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:\Descargas\WhatsApp Image 2021-02-18 at 9.20.20 PM.jpe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0000" cy="740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lgerian" w:hAnsi="Algerian"/>
          <w:noProof/>
          <w:sz w:val="36"/>
          <w:szCs w:val="36"/>
          <w:lang w:val="es-CO" w:eastAsia="es-CO"/>
        </w:rPr>
        <w:drawing>
          <wp:anchor distT="0" distB="0" distL="114300" distR="114300" simplePos="0" relativeHeight="251664384" behindDoc="0" locked="0" layoutInCell="1" allowOverlap="1" wp14:anchorId="2EB4F8AD" wp14:editId="09A780B5">
            <wp:simplePos x="0" y="0"/>
            <wp:positionH relativeFrom="column">
              <wp:posOffset>3013075</wp:posOffset>
            </wp:positionH>
            <wp:positionV relativeFrom="paragraph">
              <wp:posOffset>423545</wp:posOffset>
            </wp:positionV>
            <wp:extent cx="3420000" cy="7405200"/>
            <wp:effectExtent l="0" t="0" r="9525" b="5715"/>
            <wp:wrapSquare wrapText="bothSides"/>
            <wp:docPr id="1" name="Imagen 1" descr="D:\Descargas\WhatsApp Image 2021-02-18 at 9.20.20 PM (1)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Descargas\WhatsApp Image 2021-02-18 at 9.20.20 PM (1).jpe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0000" cy="740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32860">
        <w:t>Paste the snapshot of your simulator here</w:t>
      </w:r>
    </w:p>
    <w:p w14:paraId="5F5613D5" w14:textId="6EA9C1E4" w:rsidR="00232860" w:rsidRDefault="00232860" w:rsidP="00232860"/>
    <w:p w14:paraId="32BE7CBC" w14:textId="32256622" w:rsidR="00232860" w:rsidRPr="00232860" w:rsidRDefault="00091B79" w:rsidP="00232860">
      <w:r>
        <w:rPr>
          <w:rFonts w:ascii="Algerian" w:hAnsi="Algerian"/>
          <w:noProof/>
          <w:sz w:val="36"/>
          <w:szCs w:val="36"/>
          <w:lang w:val="es-CO" w:eastAsia="es-CO"/>
        </w:rPr>
        <w:drawing>
          <wp:anchor distT="0" distB="0" distL="114300" distR="114300" simplePos="0" relativeHeight="251659264" behindDoc="0" locked="0" layoutInCell="1" allowOverlap="1" wp14:anchorId="4A4D6EA4" wp14:editId="2D7B68A4">
            <wp:simplePos x="0" y="0"/>
            <wp:positionH relativeFrom="column">
              <wp:posOffset>3009265</wp:posOffset>
            </wp:positionH>
            <wp:positionV relativeFrom="paragraph">
              <wp:posOffset>73025</wp:posOffset>
            </wp:positionV>
            <wp:extent cx="3419475" cy="7404735"/>
            <wp:effectExtent l="0" t="0" r="9525" b="5715"/>
            <wp:wrapSquare wrapText="bothSides"/>
            <wp:docPr id="2" name="Imagen 2" descr="D:\Descargas\WhatsApp Image 2021-02-18 at 9.20.20 PM (2)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Descargas\WhatsApp Image 2021-02-18 at 9.20.20 PM (2).jpe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9475" cy="7404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lgerian" w:hAnsi="Algerian"/>
          <w:noProof/>
          <w:sz w:val="36"/>
          <w:szCs w:val="36"/>
          <w:lang w:val="es-CO" w:eastAsia="es-CO"/>
        </w:rPr>
        <w:drawing>
          <wp:anchor distT="0" distB="0" distL="114300" distR="114300" simplePos="0" relativeHeight="251662336" behindDoc="0" locked="0" layoutInCell="1" allowOverlap="1" wp14:anchorId="3DBFD629" wp14:editId="5FCBEE22">
            <wp:simplePos x="0" y="0"/>
            <wp:positionH relativeFrom="column">
              <wp:posOffset>-513080</wp:posOffset>
            </wp:positionH>
            <wp:positionV relativeFrom="paragraph">
              <wp:posOffset>70485</wp:posOffset>
            </wp:positionV>
            <wp:extent cx="3419475" cy="7404735"/>
            <wp:effectExtent l="0" t="0" r="9525" b="5715"/>
            <wp:wrapSquare wrapText="bothSides"/>
            <wp:docPr id="4" name="Imagen 4" descr="D:\Descargas\WhatsApp Image 2021-02-18 at 9.20.21 PM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:\Descargas\WhatsApp Image 2021-02-18 at 9.20.21 PM.jpe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9475" cy="7404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232860" w:rsidRPr="00232860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3F45D58" w14:textId="77777777" w:rsidR="00E225E8" w:rsidRDefault="00E225E8" w:rsidP="000C77A1">
      <w:pPr>
        <w:spacing w:after="0" w:line="240" w:lineRule="auto"/>
      </w:pPr>
      <w:r>
        <w:separator/>
      </w:r>
    </w:p>
  </w:endnote>
  <w:endnote w:type="continuationSeparator" w:id="0">
    <w:p w14:paraId="645B24F3" w14:textId="77777777" w:rsidR="00E225E8" w:rsidRDefault="00E225E8" w:rsidP="000C77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6EB456A" w14:textId="77777777" w:rsidR="000C77A1" w:rsidRDefault="000C77A1">
    <w:pPr>
      <w:pStyle w:val="Piedep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4367FD8" w14:textId="77777777" w:rsidR="000C77A1" w:rsidRDefault="000C77A1">
    <w:pPr>
      <w:pStyle w:val="Piedepgin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867C68F" w14:textId="77777777" w:rsidR="000C77A1" w:rsidRDefault="000C77A1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00466AC" w14:textId="77777777" w:rsidR="00E225E8" w:rsidRDefault="00E225E8" w:rsidP="000C77A1">
      <w:pPr>
        <w:spacing w:after="0" w:line="240" w:lineRule="auto"/>
      </w:pPr>
      <w:r>
        <w:separator/>
      </w:r>
    </w:p>
  </w:footnote>
  <w:footnote w:type="continuationSeparator" w:id="0">
    <w:p w14:paraId="752FA372" w14:textId="77777777" w:rsidR="00E225E8" w:rsidRDefault="00E225E8" w:rsidP="000C77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D8E40E9" w14:textId="77777777" w:rsidR="000C77A1" w:rsidRDefault="000C77A1">
    <w:pPr>
      <w:pStyle w:val="Encabezad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A65F5FA" w14:textId="65C5F11C" w:rsidR="000C77A1" w:rsidRDefault="000C77A1" w:rsidP="00CF6A61">
    <w:pPr>
      <w:pStyle w:val="Encabezado"/>
    </w:pPr>
    <w:proofErr w:type="spellStart"/>
    <w:r>
      <w:t>Assigment</w:t>
    </w:r>
    <w:proofErr w:type="spellEnd"/>
    <w:r>
      <w:t xml:space="preserve"> </w:t>
    </w:r>
    <w:r w:rsidR="00CF6A61">
      <w:t xml:space="preserve">1 and 2  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6C2982B" w14:textId="77777777" w:rsidR="000C77A1" w:rsidRDefault="000C77A1">
    <w:pPr>
      <w:pStyle w:val="Encabezad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312601F"/>
    <w:multiLevelType w:val="hybridMultilevel"/>
    <w:tmpl w:val="941EE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5F43ACF"/>
    <w:multiLevelType w:val="hybridMultilevel"/>
    <w:tmpl w:val="956CF2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2MDY0MTI1MTcxNjZX0lEKTi0uzszPAykwrQUA+rbCJSwAAAA="/>
  </w:docVars>
  <w:rsids>
    <w:rsidRoot w:val="00FD673D"/>
    <w:rsid w:val="00031925"/>
    <w:rsid w:val="00077FEA"/>
    <w:rsid w:val="00091B79"/>
    <w:rsid w:val="000C77A1"/>
    <w:rsid w:val="00232860"/>
    <w:rsid w:val="00302DFB"/>
    <w:rsid w:val="00521931"/>
    <w:rsid w:val="00681C3C"/>
    <w:rsid w:val="00A67263"/>
    <w:rsid w:val="00C4596F"/>
    <w:rsid w:val="00CB434C"/>
    <w:rsid w:val="00CF6A61"/>
    <w:rsid w:val="00D2023C"/>
    <w:rsid w:val="00E225E8"/>
    <w:rsid w:val="00FD673D"/>
    <w:rsid w:val="00FF1B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CF9B72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232860"/>
    <w:pPr>
      <w:ind w:left="720"/>
      <w:contextualSpacing/>
    </w:pPr>
  </w:style>
  <w:style w:type="table" w:styleId="Tablaconcuadrcula">
    <w:name w:val="Table Grid"/>
    <w:basedOn w:val="Tablanormal"/>
    <w:uiPriority w:val="39"/>
    <w:rsid w:val="000C77A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Encabezado">
    <w:name w:val="header"/>
    <w:basedOn w:val="Normal"/>
    <w:link w:val="EncabezadoCar"/>
    <w:uiPriority w:val="99"/>
    <w:unhideWhenUsed/>
    <w:rsid w:val="000C77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0C77A1"/>
  </w:style>
  <w:style w:type="paragraph" w:styleId="Piedepgina">
    <w:name w:val="footer"/>
    <w:basedOn w:val="Normal"/>
    <w:link w:val="PiedepginaCar"/>
    <w:uiPriority w:val="99"/>
    <w:unhideWhenUsed/>
    <w:rsid w:val="000C77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0C77A1"/>
  </w:style>
  <w:style w:type="character" w:styleId="Hipervnculo">
    <w:name w:val="Hyperlink"/>
    <w:basedOn w:val="Fuentedeprrafopredeter"/>
    <w:uiPriority w:val="99"/>
    <w:unhideWhenUsed/>
    <w:rsid w:val="00CF6A61"/>
    <w:rPr>
      <w:color w:val="0563C1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CF6A61"/>
    <w:rPr>
      <w:color w:val="605E5C"/>
      <w:shd w:val="clear" w:color="auto" w:fill="E1DFDD"/>
    </w:r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rsid w:val="00091B7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s-CO" w:eastAsia="es-CO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091B79"/>
    <w:rPr>
      <w:rFonts w:ascii="Courier New" w:eastAsia="Times New Roman" w:hAnsi="Courier New" w:cs="Courier New"/>
      <w:sz w:val="20"/>
      <w:szCs w:val="20"/>
      <w:lang w:val="es-CO" w:eastAsia="es-CO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091B7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091B79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232860"/>
    <w:pPr>
      <w:ind w:left="720"/>
      <w:contextualSpacing/>
    </w:pPr>
  </w:style>
  <w:style w:type="table" w:styleId="Tablaconcuadrcula">
    <w:name w:val="Table Grid"/>
    <w:basedOn w:val="Tablanormal"/>
    <w:uiPriority w:val="39"/>
    <w:rsid w:val="000C77A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Encabezado">
    <w:name w:val="header"/>
    <w:basedOn w:val="Normal"/>
    <w:link w:val="EncabezadoCar"/>
    <w:uiPriority w:val="99"/>
    <w:unhideWhenUsed/>
    <w:rsid w:val="000C77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0C77A1"/>
  </w:style>
  <w:style w:type="paragraph" w:styleId="Piedepgina">
    <w:name w:val="footer"/>
    <w:basedOn w:val="Normal"/>
    <w:link w:val="PiedepginaCar"/>
    <w:uiPriority w:val="99"/>
    <w:unhideWhenUsed/>
    <w:rsid w:val="000C77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0C77A1"/>
  </w:style>
  <w:style w:type="character" w:styleId="Hipervnculo">
    <w:name w:val="Hyperlink"/>
    <w:basedOn w:val="Fuentedeprrafopredeter"/>
    <w:uiPriority w:val="99"/>
    <w:unhideWhenUsed/>
    <w:rsid w:val="00CF6A61"/>
    <w:rPr>
      <w:color w:val="0563C1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CF6A61"/>
    <w:rPr>
      <w:color w:val="605E5C"/>
      <w:shd w:val="clear" w:color="auto" w:fill="E1DFDD"/>
    </w:r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rsid w:val="00091B7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s-CO" w:eastAsia="es-CO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091B79"/>
    <w:rPr>
      <w:rFonts w:ascii="Courier New" w:eastAsia="Times New Roman" w:hAnsi="Courier New" w:cs="Courier New"/>
      <w:sz w:val="20"/>
      <w:szCs w:val="20"/>
      <w:lang w:val="es-CO" w:eastAsia="es-CO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091B7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091B7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0555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0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eeksforgeeks.org/how-to-upload-project-on-github-from-android-studio/" TargetMode="Externa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17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2.jpe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6</Pages>
  <Words>858</Words>
  <Characters>4721</Characters>
  <Application>Microsoft Office Word</Application>
  <DocSecurity>0</DocSecurity>
  <Lines>39</Lines>
  <Paragraphs>1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56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sam akbari</dc:creator>
  <cp:keywords/>
  <dc:description/>
  <cp:lastModifiedBy>Daniella</cp:lastModifiedBy>
  <cp:revision>8</cp:revision>
  <dcterms:created xsi:type="dcterms:W3CDTF">2020-02-04T19:10:00Z</dcterms:created>
  <dcterms:modified xsi:type="dcterms:W3CDTF">2021-02-19T02:41:00Z</dcterms:modified>
</cp:coreProperties>
</file>